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 w:themeColor="background1" w:themeShade="F2">
    <v:background id="_x0000_s2049" o:bwmode="white" fillcolor="#f2f2f2 [3052]">
      <v:fill r:id="rId4" o:title="Shingle" color2="white [3212]" type="pattern"/>
    </v:background>
  </w:background>
  <w:body>
    <w:p w14:paraId="1837A19F" w14:textId="77777777" w:rsidR="00AA1C4B" w:rsidRPr="00405CB0" w:rsidRDefault="00AA1C4B" w:rsidP="00405CB0">
      <w:pPr>
        <w:pStyle w:val="10"/>
        <w:pBdr>
          <w:top w:val="nil"/>
          <w:left w:val="nil"/>
          <w:bottom w:val="nil"/>
          <w:right w:val="nil"/>
          <w:between w:val="nil"/>
        </w:pBdr>
        <w:jc w:val="center"/>
      </w:pPr>
    </w:p>
    <w:tbl>
      <w:tblPr>
        <w:tblStyle w:val="a5"/>
        <w:tblW w:w="104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97"/>
        <w:gridCol w:w="2626"/>
        <w:gridCol w:w="4867"/>
      </w:tblGrid>
      <w:tr w:rsidR="00EA7E8A" w14:paraId="1AFA66CA" w14:textId="77777777" w:rsidTr="00C63E18">
        <w:trPr>
          <w:trHeight w:val="568"/>
          <w:jc w:val="center"/>
        </w:trPr>
        <w:tc>
          <w:tcPr>
            <w:tcW w:w="104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40188B" w14:textId="77777777" w:rsidR="00EA7E8A" w:rsidRPr="00EA7E8A" w:rsidRDefault="00EA7E8A" w:rsidP="00FB2D3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b/>
                <w:color w:val="000000"/>
              </w:rPr>
              <w:t>PERSONAL DETAILS</w:t>
            </w:r>
          </w:p>
        </w:tc>
      </w:tr>
      <w:tr w:rsidR="00AA1C4B" w14:paraId="41EB84B4" w14:textId="77777777" w:rsidTr="00C63E18">
        <w:trPr>
          <w:trHeight w:val="407"/>
          <w:jc w:val="center"/>
        </w:trPr>
        <w:tc>
          <w:tcPr>
            <w:tcW w:w="2997" w:type="dxa"/>
            <w:vMerge w:val="restart"/>
            <w:tcBorders>
              <w:top w:val="single" w:sz="4" w:space="0" w:color="auto"/>
            </w:tcBorders>
            <w:vAlign w:val="center"/>
          </w:tcPr>
          <w:p w14:paraId="13460224" w14:textId="77777777"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7FCCDFBD" w14:textId="77777777"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71B04C7E" w14:textId="77777777" w:rsidR="00AA1C4B" w:rsidRDefault="00EA7E8A" w:rsidP="00AC1350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aste your photo</w:t>
            </w:r>
          </w:p>
          <w:p w14:paraId="13738147" w14:textId="77777777"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51332BE0" w14:textId="77777777" w:rsidR="00AA1C4B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      </w:t>
            </w:r>
          </w:p>
          <w:p w14:paraId="33271B39" w14:textId="77777777" w:rsidR="00AA1C4B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    </w:t>
            </w:r>
          </w:p>
        </w:tc>
        <w:tc>
          <w:tcPr>
            <w:tcW w:w="2626" w:type="dxa"/>
            <w:tcBorders>
              <w:top w:val="single" w:sz="4" w:space="0" w:color="auto"/>
            </w:tcBorders>
            <w:vAlign w:val="center"/>
          </w:tcPr>
          <w:p w14:paraId="7E4C344B" w14:textId="77777777" w:rsidR="00AA1C4B" w:rsidRPr="00EA7E8A" w:rsidRDefault="00C63E18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Full </w:t>
            </w:r>
            <w:r w:rsidR="008119BB" w:rsidRPr="00EA7E8A">
              <w:rPr>
                <w:rFonts w:ascii="Times New Roman" w:eastAsia="Times New Roman" w:hAnsi="Times New Roman" w:cs="Times New Roman"/>
                <w:color w:val="000000"/>
              </w:rPr>
              <w:t>Name</w:t>
            </w:r>
          </w:p>
        </w:tc>
        <w:tc>
          <w:tcPr>
            <w:tcW w:w="4867" w:type="dxa"/>
            <w:tcBorders>
              <w:top w:val="single" w:sz="4" w:space="0" w:color="auto"/>
            </w:tcBorders>
            <w:vAlign w:val="center"/>
          </w:tcPr>
          <w:p w14:paraId="4C7F123D" w14:textId="77777777" w:rsidR="00AA1C4B" w:rsidRPr="002D3A63" w:rsidRDefault="002D3A63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/>
                <w:color w:val="000000"/>
                <w:lang w:eastAsia="zh-CN"/>
              </w:rPr>
              <w:t xml:space="preserve">Shen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eastAsia="zh-CN"/>
              </w:rPr>
              <w:t>Xiangchun</w:t>
            </w:r>
            <w:proofErr w:type="spellEnd"/>
          </w:p>
        </w:tc>
      </w:tr>
      <w:tr w:rsidR="00AA1C4B" w14:paraId="11B1698B" w14:textId="77777777" w:rsidTr="00C63E18">
        <w:trPr>
          <w:trHeight w:val="362"/>
          <w:jc w:val="center"/>
        </w:trPr>
        <w:tc>
          <w:tcPr>
            <w:tcW w:w="2997" w:type="dxa"/>
            <w:vMerge/>
            <w:vAlign w:val="center"/>
          </w:tcPr>
          <w:p w14:paraId="034EBF5E" w14:textId="77777777"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7F1021AE" w14:textId="77777777" w:rsidR="00AA1C4B" w:rsidRPr="00444698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>Gender</w:t>
            </w:r>
          </w:p>
        </w:tc>
        <w:tc>
          <w:tcPr>
            <w:tcW w:w="4867" w:type="dxa"/>
            <w:vAlign w:val="center"/>
          </w:tcPr>
          <w:p w14:paraId="28E91AAF" w14:textId="77777777" w:rsidR="00AA1C4B" w:rsidRPr="00444698" w:rsidRDefault="002D3A63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>Male</w:t>
            </w:r>
          </w:p>
        </w:tc>
      </w:tr>
      <w:tr w:rsidR="00AA1C4B" w14:paraId="2F76EAF9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5E2AB54A" w14:textId="77777777"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2779AFC7" w14:textId="77777777" w:rsidR="00AA1C4B" w:rsidRPr="00444698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>Designation</w:t>
            </w:r>
          </w:p>
        </w:tc>
        <w:tc>
          <w:tcPr>
            <w:tcW w:w="4867" w:type="dxa"/>
            <w:vAlign w:val="center"/>
          </w:tcPr>
          <w:p w14:paraId="02591B3F" w14:textId="48627FAA" w:rsidR="00AA1C4B" w:rsidRPr="00444698" w:rsidRDefault="00BA04AF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>Vice-</w:t>
            </w:r>
            <w:r w:rsidR="00286AD8"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>president</w:t>
            </w:r>
          </w:p>
        </w:tc>
      </w:tr>
      <w:tr w:rsidR="00AA1C4B" w14:paraId="668E3A18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002116F3" w14:textId="77777777"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107A0D25" w14:textId="77777777" w:rsidR="00AA1C4B" w:rsidRPr="00444698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>Department</w:t>
            </w:r>
          </w:p>
        </w:tc>
        <w:tc>
          <w:tcPr>
            <w:tcW w:w="4867" w:type="dxa"/>
            <w:vAlign w:val="center"/>
          </w:tcPr>
          <w:p w14:paraId="35570602" w14:textId="77777777" w:rsidR="00AA1C4B" w:rsidRPr="00444698" w:rsidRDefault="00654E5C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>Pharmacology</w:t>
            </w:r>
          </w:p>
        </w:tc>
      </w:tr>
      <w:tr w:rsidR="00AA1C4B" w14:paraId="4C9274E6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7957A60C" w14:textId="77777777"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328A19D0" w14:textId="77777777" w:rsidR="00AA1C4B" w:rsidRPr="00444698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>Institution/Organization</w:t>
            </w:r>
          </w:p>
        </w:tc>
        <w:tc>
          <w:tcPr>
            <w:tcW w:w="4867" w:type="dxa"/>
            <w:vAlign w:val="center"/>
          </w:tcPr>
          <w:p w14:paraId="770D1959" w14:textId="77777777" w:rsidR="00AA1C4B" w:rsidRPr="00444698" w:rsidRDefault="00BA04AF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>Guizhou medical university</w:t>
            </w:r>
          </w:p>
        </w:tc>
      </w:tr>
      <w:tr w:rsidR="00AA1C4B" w14:paraId="574B61AB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299B8847" w14:textId="77777777"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4EC7D4C6" w14:textId="77777777" w:rsidR="00AA1C4B" w:rsidRPr="00444698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>Qualification</w:t>
            </w:r>
          </w:p>
        </w:tc>
        <w:tc>
          <w:tcPr>
            <w:tcW w:w="4867" w:type="dxa"/>
            <w:vAlign w:val="center"/>
          </w:tcPr>
          <w:p w14:paraId="633A869F" w14:textId="21AC06EB" w:rsidR="00AA1C4B" w:rsidRPr="00444698" w:rsidRDefault="00286AD8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444698">
              <w:rPr>
                <w:rFonts w:ascii="Times New Roman" w:hAnsi="Times New Roman" w:cs="Times New Roman" w:hint="eastAsia"/>
                <w:color w:val="000000" w:themeColor="text1"/>
                <w:lang w:eastAsia="zh-CN"/>
              </w:rPr>
              <w:t>P</w:t>
            </w:r>
            <w:r w:rsidRPr="00444698">
              <w:rPr>
                <w:rFonts w:ascii="Times New Roman" w:hAnsi="Times New Roman" w:cs="Times New Roman"/>
                <w:color w:val="000000" w:themeColor="text1"/>
                <w:lang w:eastAsia="zh-CN"/>
              </w:rPr>
              <w:t>rof.</w:t>
            </w:r>
          </w:p>
        </w:tc>
      </w:tr>
      <w:tr w:rsidR="00874F8C" w14:paraId="7FD94950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01EECA25" w14:textId="77777777" w:rsidR="00874F8C" w:rsidRDefault="00874F8C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40CDABEF" w14:textId="77777777" w:rsidR="00874F8C" w:rsidRPr="00444698" w:rsidRDefault="00874F8C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444698">
              <w:rPr>
                <w:rFonts w:ascii="Times New Roman" w:hAnsi="Times New Roman" w:cs="Times New Roman"/>
                <w:color w:val="000000" w:themeColor="text1"/>
                <w:szCs w:val="18"/>
              </w:rPr>
              <w:t>Area of Specialization</w:t>
            </w:r>
          </w:p>
        </w:tc>
        <w:tc>
          <w:tcPr>
            <w:tcW w:w="4867" w:type="dxa"/>
            <w:vAlign w:val="center"/>
          </w:tcPr>
          <w:p w14:paraId="2D49B609" w14:textId="121074FC" w:rsidR="00874F8C" w:rsidRPr="00444698" w:rsidRDefault="00697F6E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>Cardiovascular pharmacology</w:t>
            </w:r>
            <w:r w:rsidR="00286AD8"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and natural product pharmacology</w:t>
            </w:r>
          </w:p>
        </w:tc>
      </w:tr>
      <w:tr w:rsidR="00C63E18" w14:paraId="6D17201C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4DDE7E4B" w14:textId="77777777" w:rsidR="00C63E18" w:rsidRDefault="00C63E18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6B9FE360" w14:textId="77777777" w:rsidR="00C63E18" w:rsidRPr="00444698" w:rsidRDefault="00C63E18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hAnsi="Times New Roman" w:cs="Times New Roman"/>
                <w:color w:val="000000" w:themeColor="text1"/>
                <w:szCs w:val="18"/>
              </w:rPr>
            </w:pPr>
            <w:r w:rsidRPr="00444698">
              <w:rPr>
                <w:rFonts w:ascii="Times New Roman" w:hAnsi="Times New Roman" w:cs="Times New Roman"/>
                <w:color w:val="000000" w:themeColor="text1"/>
                <w:szCs w:val="18"/>
              </w:rPr>
              <w:t xml:space="preserve">Sub Division </w:t>
            </w:r>
          </w:p>
        </w:tc>
        <w:tc>
          <w:tcPr>
            <w:tcW w:w="4867" w:type="dxa"/>
            <w:vAlign w:val="center"/>
          </w:tcPr>
          <w:p w14:paraId="6FE2DBCC" w14:textId="77777777" w:rsidR="00C63E18" w:rsidRPr="00444698" w:rsidRDefault="00C63E18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00AA1C4B" w14:paraId="5822F533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2B37CDE1" w14:textId="77777777"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16E20662" w14:textId="77777777" w:rsidR="00AA1C4B" w:rsidRPr="00444698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>DOB</w:t>
            </w:r>
          </w:p>
        </w:tc>
        <w:tc>
          <w:tcPr>
            <w:tcW w:w="4867" w:type="dxa"/>
            <w:vAlign w:val="center"/>
          </w:tcPr>
          <w:p w14:paraId="781BA8AD" w14:textId="77777777" w:rsidR="00AA1C4B" w:rsidRPr="00444698" w:rsidRDefault="00A4726A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444698">
              <w:rPr>
                <w:rFonts w:ascii="Times New Roman" w:hAnsi="Times New Roman" w:cs="Times New Roman" w:hint="eastAsia"/>
                <w:color w:val="000000" w:themeColor="text1"/>
                <w:lang w:eastAsia="zh-CN"/>
              </w:rPr>
              <w:t>1</w:t>
            </w:r>
            <w:r w:rsidRPr="00444698">
              <w:rPr>
                <w:rFonts w:ascii="Times New Roman" w:hAnsi="Times New Roman" w:cs="Times New Roman"/>
                <w:color w:val="000000" w:themeColor="text1"/>
                <w:lang w:eastAsia="zh-CN"/>
              </w:rPr>
              <w:t>973.01.16</w:t>
            </w:r>
          </w:p>
        </w:tc>
      </w:tr>
      <w:tr w:rsidR="00AA1C4B" w14:paraId="16249841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50258536" w14:textId="77777777"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4A7440BC" w14:textId="77777777" w:rsidR="00AA1C4B" w:rsidRPr="00444698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>DOJ</w:t>
            </w:r>
          </w:p>
        </w:tc>
        <w:tc>
          <w:tcPr>
            <w:tcW w:w="4867" w:type="dxa"/>
            <w:vAlign w:val="center"/>
          </w:tcPr>
          <w:p w14:paraId="68E43726" w14:textId="78FD38FE" w:rsidR="00AA1C4B" w:rsidRPr="00444698" w:rsidRDefault="00654E5C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444698">
              <w:rPr>
                <w:rFonts w:ascii="Times New Roman" w:hAnsi="Times New Roman" w:cs="Times New Roman" w:hint="eastAsia"/>
                <w:color w:val="000000" w:themeColor="text1"/>
                <w:lang w:eastAsia="zh-CN"/>
              </w:rPr>
              <w:t>1</w:t>
            </w:r>
            <w:r w:rsidRPr="00444698">
              <w:rPr>
                <w:rFonts w:ascii="Times New Roman" w:hAnsi="Times New Roman" w:cs="Times New Roman"/>
                <w:color w:val="000000" w:themeColor="text1"/>
                <w:lang w:eastAsia="zh-CN"/>
              </w:rPr>
              <w:t>997</w:t>
            </w:r>
          </w:p>
        </w:tc>
      </w:tr>
      <w:tr w:rsidR="00AA1C4B" w14:paraId="1B18521F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14F1BB3A" w14:textId="77777777"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18A849BC" w14:textId="77777777" w:rsidR="00AA1C4B" w:rsidRPr="00444698" w:rsidRDefault="00C63E18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Total </w:t>
            </w:r>
            <w:r w:rsidR="008119BB"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>Experience</w:t>
            </w:r>
          </w:p>
        </w:tc>
        <w:tc>
          <w:tcPr>
            <w:tcW w:w="4867" w:type="dxa"/>
            <w:vAlign w:val="center"/>
          </w:tcPr>
          <w:p w14:paraId="0B21647A" w14:textId="77777777" w:rsidR="00AA1C4B" w:rsidRPr="00444698" w:rsidRDefault="00654E5C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444698">
              <w:rPr>
                <w:rFonts w:ascii="Times New Roman" w:hAnsi="Times New Roman" w:cs="Times New Roman" w:hint="eastAsia"/>
                <w:color w:val="000000" w:themeColor="text1"/>
                <w:lang w:eastAsia="zh-CN"/>
              </w:rPr>
              <w:t>2</w:t>
            </w:r>
            <w:r w:rsidRPr="00444698">
              <w:rPr>
                <w:rFonts w:ascii="Times New Roman" w:hAnsi="Times New Roman" w:cs="Times New Roman"/>
                <w:color w:val="000000" w:themeColor="text1"/>
                <w:lang w:eastAsia="zh-CN"/>
              </w:rPr>
              <w:t>6 years</w:t>
            </w:r>
          </w:p>
        </w:tc>
      </w:tr>
      <w:tr w:rsidR="00AA1C4B" w14:paraId="54429CC2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0F1332C7" w14:textId="77777777"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6E8FA2A7" w14:textId="77777777" w:rsidR="00AA1C4B" w:rsidRPr="00444698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>Mobile Number</w:t>
            </w:r>
          </w:p>
        </w:tc>
        <w:tc>
          <w:tcPr>
            <w:tcW w:w="4867" w:type="dxa"/>
            <w:vAlign w:val="center"/>
          </w:tcPr>
          <w:p w14:paraId="175FE0E0" w14:textId="77777777" w:rsidR="00AA1C4B" w:rsidRPr="00444698" w:rsidRDefault="001509D8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 w:themeColor="text1"/>
                <w:lang w:eastAsia="zh-CN"/>
              </w:rPr>
            </w:pPr>
            <w:r w:rsidRPr="00444698">
              <w:rPr>
                <w:rFonts w:ascii="Times New Roman" w:hAnsi="Times New Roman" w:cs="Times New Roman" w:hint="eastAsia"/>
                <w:color w:val="000000" w:themeColor="text1"/>
                <w:lang w:eastAsia="zh-CN"/>
              </w:rPr>
              <w:t>+</w:t>
            </w:r>
            <w:r w:rsidRPr="00444698">
              <w:rPr>
                <w:rFonts w:ascii="Times New Roman" w:hAnsi="Times New Roman" w:cs="Times New Roman"/>
                <w:color w:val="000000" w:themeColor="text1"/>
                <w:lang w:eastAsia="zh-CN"/>
              </w:rPr>
              <w:t>8613511919069</w:t>
            </w:r>
          </w:p>
        </w:tc>
      </w:tr>
      <w:tr w:rsidR="00AA1C4B" w14:paraId="6775BED2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1A849ED6" w14:textId="77777777"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6CCE41D8" w14:textId="77777777" w:rsidR="00AA1C4B" w:rsidRPr="00444698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>Email</w:t>
            </w:r>
          </w:p>
        </w:tc>
        <w:tc>
          <w:tcPr>
            <w:tcW w:w="4867" w:type="dxa"/>
            <w:vAlign w:val="center"/>
          </w:tcPr>
          <w:p w14:paraId="3FC0EDF6" w14:textId="20AE1A2A" w:rsidR="00AA1C4B" w:rsidRPr="00444698" w:rsidRDefault="00286AD8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444698">
              <w:rPr>
                <w:rFonts w:ascii="Times New Roman" w:eastAsia="Times New Roman" w:hAnsi="Times New Roman" w:cs="Times New Roman"/>
                <w:color w:val="000000" w:themeColor="text1"/>
              </w:rPr>
              <w:t>shenxiangchun@126.com</w:t>
            </w:r>
          </w:p>
        </w:tc>
      </w:tr>
      <w:tr w:rsidR="00AA1C4B" w14:paraId="271759F2" w14:textId="77777777" w:rsidTr="00C63E18">
        <w:trPr>
          <w:trHeight w:val="1820"/>
          <w:jc w:val="center"/>
        </w:trPr>
        <w:tc>
          <w:tcPr>
            <w:tcW w:w="10490" w:type="dxa"/>
            <w:gridSpan w:val="3"/>
            <w:vAlign w:val="center"/>
          </w:tcPr>
          <w:p w14:paraId="2B2670EE" w14:textId="77777777" w:rsidR="00AA1C4B" w:rsidRPr="004B656B" w:rsidRDefault="004B656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About your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ducation, Experience and </w:t>
            </w:r>
            <w:r w:rsidR="00B20DC1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cademic achievements 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(2</w:t>
            </w:r>
            <w:r w:rsidR="008119BB"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00 words)</w:t>
            </w:r>
          </w:p>
          <w:p w14:paraId="7CC730DA" w14:textId="77777777"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0AA0599" w14:textId="77777777" w:rsidR="00AA1C4B" w:rsidRDefault="00DF2438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ducation:</w:t>
            </w:r>
          </w:p>
          <w:p w14:paraId="15A56F5D" w14:textId="35A71259" w:rsidR="00DF2438" w:rsidRPr="00DF2438" w:rsidRDefault="00286AD8" w:rsidP="00DF243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Ph.D</w:t>
            </w:r>
            <w:proofErr w:type="spellEnd"/>
            <w:r w:rsidR="00DF2438" w:rsidRPr="00DF2438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of Pharmacology, China Pharmaceutical University, from September 2001 to June 2004</w:t>
            </w:r>
          </w:p>
          <w:p w14:paraId="06ADFFC8" w14:textId="6577BEE4" w:rsidR="00DF2438" w:rsidRPr="00DF2438" w:rsidRDefault="00DF2438" w:rsidP="00DF243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DF2438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Master of Pharmacy, Nanjing University of Chinese Medicine</w:t>
            </w: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, from </w:t>
            </w:r>
            <w:r w:rsidRPr="00DF2438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September 1998</w:t>
            </w: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to</w:t>
            </w:r>
            <w:r w:rsidRPr="00DF2438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June 2001</w:t>
            </w:r>
          </w:p>
          <w:p w14:paraId="5C3A5516" w14:textId="77777777" w:rsidR="00AA1C4B" w:rsidRPr="00DF2438" w:rsidRDefault="00DF2438" w:rsidP="00DF243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zh-CN"/>
              </w:rPr>
            </w:pPr>
            <w:r w:rsidRPr="00DF2438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Bachelor of Pharmacology, Chengdu University of Traditional Chinese Medicine,</w:t>
            </w: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from</w:t>
            </w:r>
            <w:r w:rsidRPr="00DF2438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September 1992</w:t>
            </w: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to</w:t>
            </w:r>
            <w:r w:rsidRPr="00DF2438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July 1997</w:t>
            </w:r>
          </w:p>
          <w:p w14:paraId="44DF22BE" w14:textId="77777777"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F44AAD7" w14:textId="77777777" w:rsidR="00AA1C4B" w:rsidRPr="00E15679" w:rsidRDefault="00DF2438" w:rsidP="00E15679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xperience:</w:t>
            </w:r>
          </w:p>
          <w:p w14:paraId="485ACF73" w14:textId="77777777" w:rsidR="00E15679" w:rsidRPr="00E15679" w:rsidRDefault="00E15679" w:rsidP="00E15679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zh-CN"/>
              </w:rPr>
            </w:pPr>
            <w:r w:rsidRPr="00E15679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Guizhou Medical University, China, </w:t>
            </w: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from </w:t>
            </w:r>
            <w:r w:rsidRPr="00E15679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2004</w:t>
            </w:r>
          </w:p>
          <w:p w14:paraId="5ED54458" w14:textId="77777777" w:rsidR="00E15679" w:rsidRPr="00E15679" w:rsidRDefault="00E15679" w:rsidP="00E15679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zh-CN"/>
              </w:rPr>
            </w:pPr>
            <w:r w:rsidRPr="00E15679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Texas A&amp;M HSC Research Associate, USA, </w:t>
            </w: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from </w:t>
            </w:r>
            <w:r w:rsidRPr="00E15679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February 2012</w:t>
            </w: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to </w:t>
            </w:r>
            <w:r w:rsidRPr="00E15679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February 2013</w:t>
            </w:r>
          </w:p>
          <w:p w14:paraId="36ABCE71" w14:textId="77777777" w:rsidR="00AA1C4B" w:rsidRDefault="00E15679" w:rsidP="00E15679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E15679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Postdoctoral Fellow, Nanjing University of Traditional Chinese Medicine, </w:t>
            </w: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China, from </w:t>
            </w:r>
            <w:r w:rsidRPr="00E15679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April 2007</w:t>
            </w:r>
            <w:r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to </w:t>
            </w:r>
            <w:r w:rsidRPr="00E15679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December 2010</w:t>
            </w:r>
          </w:p>
          <w:p w14:paraId="781BA328" w14:textId="77777777"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  <w:p w14:paraId="574F3B21" w14:textId="77777777" w:rsidR="00AA1C4B" w:rsidRPr="00E15679" w:rsidRDefault="00E15679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cademic achievements:</w:t>
            </w:r>
          </w:p>
          <w:p w14:paraId="24C6317C" w14:textId="28F8A07E" w:rsidR="00AA1C4B" w:rsidRPr="0035376F" w:rsidRDefault="00286AD8" w:rsidP="0027034E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I</w:t>
            </w:r>
            <w:r w:rsidR="00E15679"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ha</w:t>
            </w:r>
            <w:r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ve</w:t>
            </w:r>
            <w:r w:rsidR="00E15679"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published more than 120 scientific and technological papers as the first author or corresponding author in journals of </w:t>
            </w:r>
            <w:r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Pharmacology Research, Phytomedicine, Journal of </w:t>
            </w:r>
            <w:r w:rsidR="00E15679"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Ethnopharmacology, Atherosclerosis, Biochemical Pharmacology, Cell Death&amp; Disease, etc. </w:t>
            </w:r>
            <w:r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I have</w:t>
            </w:r>
            <w:r w:rsidR="0027034E"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</w:t>
            </w:r>
            <w:r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been rewarded </w:t>
            </w:r>
            <w:r w:rsidR="0027034E"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four </w:t>
            </w:r>
            <w:r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prizes</w:t>
            </w:r>
            <w:r w:rsidR="0027034E"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from the Guizhou Provincial People's Government for his medical and technological contributions. </w:t>
            </w:r>
            <w:r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I</w:t>
            </w:r>
            <w:r w:rsidR="00E15679"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have applied for 10 national invention patents in China, of which 6 have been authorized.</w:t>
            </w:r>
          </w:p>
          <w:p w14:paraId="626520C3" w14:textId="77777777"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  <w:p w14:paraId="5CA6B3F4" w14:textId="77777777"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  <w:p w14:paraId="02526CB0" w14:textId="77777777"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  <w:p w14:paraId="2F2055A2" w14:textId="77777777"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  <w:p w14:paraId="0681FC74" w14:textId="77777777"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  <w:p w14:paraId="43BE9507" w14:textId="77777777"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  <w:p w14:paraId="016811CD" w14:textId="77777777"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  <w:p w14:paraId="107F9A4D" w14:textId="77777777"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  <w:p w14:paraId="0A4F31A0" w14:textId="77777777" w:rsidR="004B656B" w:rsidRDefault="004B656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  <w:p w14:paraId="1B2F8834" w14:textId="77777777" w:rsidR="004B656B" w:rsidRDefault="004B656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  <w:p w14:paraId="0988F026" w14:textId="77777777" w:rsidR="004B656B" w:rsidRDefault="004B656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  <w:p w14:paraId="657194F1" w14:textId="77777777" w:rsidR="004B656B" w:rsidRDefault="004B656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  <w:p w14:paraId="516BCD69" w14:textId="77777777"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  <w:p w14:paraId="2FB40DDC" w14:textId="77777777"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  <w:p w14:paraId="29848D29" w14:textId="77777777" w:rsidR="00874F8C" w:rsidRPr="0027034E" w:rsidRDefault="00874F8C" w:rsidP="0027034E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</w:p>
          <w:p w14:paraId="5D28285F" w14:textId="77777777" w:rsidR="00874F8C" w:rsidRDefault="00874F8C" w:rsidP="00E15679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</w:p>
          <w:p w14:paraId="68A1B37A" w14:textId="77777777" w:rsidR="0027034E" w:rsidRPr="0027034E" w:rsidRDefault="0027034E" w:rsidP="00E15679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</w:p>
          <w:p w14:paraId="1E6F4FE6" w14:textId="77777777" w:rsidR="00E15679" w:rsidRPr="00E15679" w:rsidRDefault="00E15679" w:rsidP="00E15679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</w:p>
          <w:p w14:paraId="2F58F8B5" w14:textId="77777777" w:rsidR="00874F8C" w:rsidRDefault="00874F8C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  <w:p w14:paraId="0349FC8B" w14:textId="77777777"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  <w:p w14:paraId="486A0A3B" w14:textId="77777777"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</w:p>
        </w:tc>
      </w:tr>
    </w:tbl>
    <w:p w14:paraId="45E26198" w14:textId="77777777" w:rsidR="00EA7E8A" w:rsidRDefault="00EA7E8A">
      <w:pPr>
        <w:rPr>
          <w:lang w:eastAsia="zh-CN"/>
        </w:rPr>
      </w:pPr>
    </w:p>
    <w:tbl>
      <w:tblPr>
        <w:tblStyle w:val="a5"/>
        <w:tblW w:w="106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098"/>
        <w:gridCol w:w="992"/>
        <w:gridCol w:w="4465"/>
        <w:gridCol w:w="1065"/>
      </w:tblGrid>
      <w:tr w:rsidR="00EA7E8A" w14:paraId="215B6A73" w14:textId="77777777" w:rsidTr="00C63E18">
        <w:trPr>
          <w:trHeight w:val="598"/>
          <w:jc w:val="center"/>
        </w:trPr>
        <w:tc>
          <w:tcPr>
            <w:tcW w:w="1062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C6E567" w14:textId="77777777" w:rsidR="00EA7E8A" w:rsidRPr="006839DD" w:rsidRDefault="00881559" w:rsidP="00FB2D36">
            <w:pPr>
              <w:pStyle w:val="10"/>
              <w:spacing w:line="276" w:lineRule="auto"/>
              <w:ind w:left="34"/>
              <w:jc w:val="center"/>
              <w:rPr>
                <w:rFonts w:ascii="Times New Roman" w:hAnsi="Times New Roman" w:cs="Times New Roman"/>
                <w:b/>
                <w:szCs w:val="18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>RESEARCH, INNOVATIONS AND EXTENSION</w:t>
            </w:r>
          </w:p>
        </w:tc>
      </w:tr>
      <w:tr w:rsidR="00AA1C4B" w14:paraId="1B6776DA" w14:textId="77777777" w:rsidTr="00C63E18">
        <w:trPr>
          <w:trHeight w:val="340"/>
          <w:jc w:val="center"/>
        </w:trPr>
        <w:tc>
          <w:tcPr>
            <w:tcW w:w="4098" w:type="dxa"/>
            <w:tcBorders>
              <w:top w:val="single" w:sz="4" w:space="0" w:color="auto"/>
            </w:tcBorders>
            <w:vAlign w:val="center"/>
          </w:tcPr>
          <w:p w14:paraId="4B0F82F0" w14:textId="77777777" w:rsidR="00AA1C4B" w:rsidRPr="00EA7E8A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Question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2D1EFDC4" w14:textId="77777777" w:rsidR="00AA1C4B" w:rsidRP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No</w:t>
            </w:r>
            <w:r w:rsidR="006839DD">
              <w:rPr>
                <w:rFonts w:ascii="Times New Roman" w:eastAsia="Times New Roman" w:hAnsi="Times New Roman" w:cs="Times New Roman"/>
                <w:b/>
                <w:color w:val="000000"/>
              </w:rPr>
              <w:t>s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.</w:t>
            </w:r>
          </w:p>
        </w:tc>
        <w:tc>
          <w:tcPr>
            <w:tcW w:w="4465" w:type="dxa"/>
            <w:tcBorders>
              <w:top w:val="single" w:sz="4" w:space="0" w:color="auto"/>
            </w:tcBorders>
            <w:vAlign w:val="center"/>
          </w:tcPr>
          <w:p w14:paraId="18FA141C" w14:textId="77777777" w:rsidR="00AA1C4B" w:rsidRPr="00EA7E8A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Question</w:t>
            </w:r>
          </w:p>
        </w:tc>
        <w:tc>
          <w:tcPr>
            <w:tcW w:w="1065" w:type="dxa"/>
            <w:tcBorders>
              <w:top w:val="single" w:sz="4" w:space="0" w:color="auto"/>
            </w:tcBorders>
            <w:vAlign w:val="center"/>
          </w:tcPr>
          <w:p w14:paraId="4CE229B9" w14:textId="77777777" w:rsidR="00AA1C4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No</w:t>
            </w:r>
            <w:r w:rsidR="006839DD">
              <w:rPr>
                <w:rFonts w:ascii="Times New Roman" w:eastAsia="Times New Roman" w:hAnsi="Times New Roman" w:cs="Times New Roman"/>
                <w:b/>
                <w:color w:val="000000"/>
              </w:rPr>
              <w:t>s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.</w:t>
            </w:r>
          </w:p>
        </w:tc>
      </w:tr>
      <w:tr w:rsidR="004B656B" w14:paraId="44592381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6B473819" w14:textId="77777777" w:rsidR="004B656B" w:rsidRPr="00EA7E8A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Research Project Completed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and On Going</w:t>
            </w:r>
          </w:p>
        </w:tc>
        <w:tc>
          <w:tcPr>
            <w:tcW w:w="992" w:type="dxa"/>
            <w:vAlign w:val="center"/>
          </w:tcPr>
          <w:p w14:paraId="26400C0C" w14:textId="77777777" w:rsidR="004B656B" w:rsidRPr="0027034E" w:rsidRDefault="0027034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2</w:t>
            </w:r>
            <w:r>
              <w:rPr>
                <w:rFonts w:ascii="Times New Roman" w:hAnsi="Times New Roman" w:cs="Times New Roman"/>
                <w:color w:val="000000"/>
                <w:lang w:eastAsia="zh-CN"/>
              </w:rPr>
              <w:t>0</w:t>
            </w:r>
          </w:p>
        </w:tc>
        <w:tc>
          <w:tcPr>
            <w:tcW w:w="4465" w:type="dxa"/>
            <w:vAlign w:val="center"/>
          </w:tcPr>
          <w:p w14:paraId="021AF0AB" w14:textId="77777777" w:rsidR="004B656B" w:rsidRPr="00EA7E8A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Citation index in Scopus/ Web of Science or PubMed/ Indian Citation Index</w:t>
            </w:r>
          </w:p>
        </w:tc>
        <w:tc>
          <w:tcPr>
            <w:tcW w:w="1065" w:type="dxa"/>
            <w:vAlign w:val="center"/>
          </w:tcPr>
          <w:p w14:paraId="5E8F8E76" w14:textId="77777777"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14:paraId="09555E16" w14:textId="77777777" w:rsidTr="00C63E18">
        <w:trPr>
          <w:trHeight w:val="320"/>
          <w:jc w:val="center"/>
        </w:trPr>
        <w:tc>
          <w:tcPr>
            <w:tcW w:w="4098" w:type="dxa"/>
            <w:vAlign w:val="center"/>
          </w:tcPr>
          <w:p w14:paraId="2AB3E627" w14:textId="77777777" w:rsidR="00AA1C4B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. of </w:t>
            </w:r>
            <w:r w:rsidRPr="009A7A26">
              <w:rPr>
                <w:rFonts w:ascii="Times New Roman" w:hAnsi="Times New Roman" w:cs="Times New Roman"/>
                <w:szCs w:val="18"/>
              </w:rPr>
              <w:t>Consultancy</w:t>
            </w:r>
            <w:r>
              <w:rPr>
                <w:rFonts w:ascii="Times New Roman" w:hAnsi="Times New Roman" w:cs="Times New Roman"/>
                <w:szCs w:val="18"/>
              </w:rPr>
              <w:t xml:space="preserve"> and Industries Sponsored Projects</w:t>
            </w:r>
            <w:r w:rsidRPr="009A7A26">
              <w:rPr>
                <w:rFonts w:ascii="Times New Roman" w:hAnsi="Times New Roman" w:cs="Times New Roman"/>
                <w:szCs w:val="18"/>
              </w:rPr>
              <w:t xml:space="preserve">  </w:t>
            </w:r>
          </w:p>
        </w:tc>
        <w:tc>
          <w:tcPr>
            <w:tcW w:w="992" w:type="dxa"/>
            <w:vAlign w:val="center"/>
          </w:tcPr>
          <w:p w14:paraId="52913B49" w14:textId="77777777" w:rsidR="00AA1C4B" w:rsidRPr="0027034E" w:rsidRDefault="0027034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1</w:t>
            </w:r>
            <w:r>
              <w:rPr>
                <w:rFonts w:ascii="Times New Roman" w:hAnsi="Times New Roman" w:cs="Times New Roman"/>
                <w:color w:val="000000"/>
                <w:lang w:eastAsia="zh-CN"/>
              </w:rPr>
              <w:t>5</w:t>
            </w:r>
          </w:p>
        </w:tc>
        <w:tc>
          <w:tcPr>
            <w:tcW w:w="4465" w:type="dxa"/>
            <w:vAlign w:val="center"/>
          </w:tcPr>
          <w:p w14:paraId="289C468C" w14:textId="77777777" w:rsidR="00AA1C4B" w:rsidRDefault="008119B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Books Published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with ISBN</w:t>
            </w:r>
          </w:p>
          <w:p w14:paraId="0E4B3956" w14:textId="77777777" w:rsidR="00881559" w:rsidRPr="00EA7E8A" w:rsidRDefault="00881559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(Text,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</w:rPr>
              <w:t>Reference,  Chapters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and Conference  P</w:t>
            </w: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roceedings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065" w:type="dxa"/>
            <w:vAlign w:val="center"/>
          </w:tcPr>
          <w:p w14:paraId="76E34EDD" w14:textId="77777777" w:rsidR="00AA1C4B" w:rsidRDefault="00AA1C4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14:paraId="1D8A73B4" w14:textId="77777777" w:rsidTr="00C63E18">
        <w:trPr>
          <w:trHeight w:val="320"/>
          <w:jc w:val="center"/>
        </w:trPr>
        <w:tc>
          <w:tcPr>
            <w:tcW w:w="4098" w:type="dxa"/>
            <w:vAlign w:val="center"/>
          </w:tcPr>
          <w:p w14:paraId="2B0737C1" w14:textId="77777777" w:rsidR="00AA1C4B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Total cost of th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all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Project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s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 USD/INR</w:t>
            </w:r>
          </w:p>
        </w:tc>
        <w:tc>
          <w:tcPr>
            <w:tcW w:w="992" w:type="dxa"/>
            <w:vAlign w:val="center"/>
          </w:tcPr>
          <w:p w14:paraId="4EF29EB6" w14:textId="77777777" w:rsidR="00AA1C4B" w:rsidRPr="0027034E" w:rsidRDefault="0027034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sz w:val="16"/>
                <w:szCs w:val="16"/>
                <w:lang w:eastAsia="zh-CN"/>
              </w:rPr>
            </w:pPr>
            <w:r w:rsidRPr="0027034E">
              <w:rPr>
                <w:rFonts w:ascii="Times New Roman" w:hAnsi="Times New Roman" w:cs="Times New Roman"/>
                <w:color w:val="000000"/>
                <w:sz w:val="16"/>
                <w:szCs w:val="16"/>
                <w:lang w:eastAsia="zh-CN"/>
              </w:rPr>
              <w:t>$</w:t>
            </w:r>
            <w:r w:rsidRPr="0027034E">
              <w:rPr>
                <w:rFonts w:ascii="Times New Roman" w:hAnsi="Times New Roman" w:cs="Times New Roman" w:hint="eastAsia"/>
                <w:color w:val="000000"/>
                <w:sz w:val="16"/>
                <w:szCs w:val="16"/>
                <w:lang w:eastAsia="zh-CN"/>
              </w:rPr>
              <w:t>2</w:t>
            </w:r>
            <w:r w:rsidRPr="0027034E">
              <w:rPr>
                <w:rFonts w:ascii="Times New Roman" w:hAnsi="Times New Roman" w:cs="Times New Roman"/>
                <w:color w:val="000000"/>
                <w:sz w:val="16"/>
                <w:szCs w:val="16"/>
                <w:lang w:eastAsia="zh-CN"/>
              </w:rPr>
              <w:t>,000,000</w:t>
            </w:r>
          </w:p>
        </w:tc>
        <w:tc>
          <w:tcPr>
            <w:tcW w:w="4465" w:type="dxa"/>
            <w:vAlign w:val="center"/>
          </w:tcPr>
          <w:p w14:paraId="4CBF7D6A" w14:textId="77777777" w:rsidR="00AA1C4B" w:rsidRPr="00EA7E8A" w:rsidRDefault="008119B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Patent</w:t>
            </w:r>
            <w:r w:rsidR="00EA7E8A"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Published</w:t>
            </w:r>
            <w:r w:rsidR="0078761E">
              <w:rPr>
                <w:rFonts w:ascii="Times New Roman" w:eastAsia="Times New Roman" w:hAnsi="Times New Roman" w:cs="Times New Roman"/>
                <w:color w:val="000000"/>
              </w:rPr>
              <w:t xml:space="preserve"> and Under Process</w:t>
            </w:r>
          </w:p>
        </w:tc>
        <w:tc>
          <w:tcPr>
            <w:tcW w:w="1065" w:type="dxa"/>
            <w:vAlign w:val="center"/>
          </w:tcPr>
          <w:p w14:paraId="693B286B" w14:textId="77777777" w:rsidR="00AA1C4B" w:rsidRPr="000736DF" w:rsidRDefault="000736DF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1</w:t>
            </w:r>
            <w:r>
              <w:rPr>
                <w:rFonts w:ascii="Times New Roman" w:hAnsi="Times New Roman" w:cs="Times New Roman"/>
                <w:color w:val="000000"/>
                <w:lang w:eastAsia="zh-CN"/>
              </w:rPr>
              <w:t>0</w:t>
            </w:r>
          </w:p>
        </w:tc>
      </w:tr>
      <w:tr w:rsidR="0078761E" w14:paraId="0A81C446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63858A45" w14:textId="77777777"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Journals Published in SCI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and SCIE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992" w:type="dxa"/>
            <w:vAlign w:val="center"/>
          </w:tcPr>
          <w:p w14:paraId="151656A8" w14:textId="77777777"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1507197D" w14:textId="77777777" w:rsidR="0078761E" w:rsidRPr="0078761E" w:rsidRDefault="0078761E" w:rsidP="00C63E18">
            <w:pPr>
              <w:rPr>
                <w:rFonts w:ascii="Times New Roman" w:hAnsi="Times New Roman" w:cs="Times New Roman"/>
                <w:szCs w:val="18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. of </w:t>
            </w:r>
            <w:r w:rsidRPr="009A7A26">
              <w:rPr>
                <w:rFonts w:ascii="Times New Roman" w:hAnsi="Times New Roman" w:cs="Times New Roman"/>
                <w:szCs w:val="18"/>
              </w:rPr>
              <w:t>Editorial Appointments in Journals</w:t>
            </w:r>
            <w:r>
              <w:rPr>
                <w:rFonts w:ascii="Times New Roman" w:hAnsi="Times New Roman" w:cs="Times New Roman"/>
                <w:szCs w:val="18"/>
              </w:rPr>
              <w:t>/</w:t>
            </w:r>
            <w:r w:rsidR="00AC1350">
              <w:rPr>
                <w:rFonts w:ascii="Times New Roman" w:hAnsi="Times New Roman" w:cs="Times New Roman"/>
                <w:szCs w:val="18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Cs w:val="18"/>
              </w:rPr>
              <w:t>Conferences  (</w:t>
            </w:r>
            <w:proofErr w:type="gramEnd"/>
            <w:r>
              <w:rPr>
                <w:rFonts w:ascii="Times New Roman" w:hAnsi="Times New Roman" w:cs="Times New Roman"/>
                <w:szCs w:val="18"/>
              </w:rPr>
              <w:t>Editor, Reviewer and Member)</w:t>
            </w:r>
          </w:p>
        </w:tc>
        <w:tc>
          <w:tcPr>
            <w:tcW w:w="1065" w:type="dxa"/>
            <w:vAlign w:val="center"/>
          </w:tcPr>
          <w:p w14:paraId="4C699B90" w14:textId="77777777" w:rsidR="0078761E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14:paraId="33D58A39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2F53668E" w14:textId="77777777"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No. of Journals Published in 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>Scopus,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 Web of Science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and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gramStart"/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>PubMed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  <w:proofErr w:type="gramEnd"/>
          </w:p>
        </w:tc>
        <w:tc>
          <w:tcPr>
            <w:tcW w:w="992" w:type="dxa"/>
            <w:vAlign w:val="center"/>
          </w:tcPr>
          <w:p w14:paraId="2D92271C" w14:textId="77777777"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5AF328A0" w14:textId="77777777"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 of </w:t>
            </w:r>
            <w:r w:rsidRPr="009A7A26">
              <w:rPr>
                <w:rFonts w:ascii="Times New Roman" w:hAnsi="Times New Roman" w:cs="Times New Roman"/>
                <w:szCs w:val="18"/>
              </w:rPr>
              <w:t>Countries Visited</w:t>
            </w:r>
            <w:r w:rsidR="00AC1350">
              <w:rPr>
                <w:rFonts w:ascii="Times New Roman" w:hAnsi="Times New Roman" w:cs="Times New Roman"/>
                <w:szCs w:val="18"/>
              </w:rPr>
              <w:t xml:space="preserve"> for research activities</w:t>
            </w:r>
          </w:p>
        </w:tc>
        <w:tc>
          <w:tcPr>
            <w:tcW w:w="1065" w:type="dxa"/>
            <w:vAlign w:val="center"/>
          </w:tcPr>
          <w:p w14:paraId="3D6A5898" w14:textId="77777777" w:rsidR="0078761E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14:paraId="0EA1AC29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22247FBB" w14:textId="77777777"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No. of Journals Published in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  <w:proofErr w:type="gramEnd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992" w:type="dxa"/>
            <w:vAlign w:val="center"/>
          </w:tcPr>
          <w:p w14:paraId="6D44E64C" w14:textId="77777777"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0743E8C0" w14:textId="77777777"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  <w:proofErr w:type="gramStart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>of  Research</w:t>
            </w:r>
            <w:proofErr w:type="gramEnd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scholar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9A7A26">
              <w:rPr>
                <w:rFonts w:ascii="Times New Roman" w:hAnsi="Times New Roman" w:cs="Times New Roman"/>
                <w:szCs w:val="18"/>
              </w:rPr>
              <w:t>Graduated</w:t>
            </w:r>
          </w:p>
        </w:tc>
        <w:tc>
          <w:tcPr>
            <w:tcW w:w="1065" w:type="dxa"/>
            <w:vAlign w:val="center"/>
          </w:tcPr>
          <w:p w14:paraId="5344BA08" w14:textId="77777777" w:rsidR="0078761E" w:rsidRPr="000736DF" w:rsidRDefault="000736DF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3</w:t>
            </w:r>
            <w:r>
              <w:rPr>
                <w:rFonts w:ascii="Times New Roman" w:hAnsi="Times New Roman" w:cs="Times New Roman"/>
                <w:color w:val="000000"/>
                <w:lang w:eastAsia="zh-CN"/>
              </w:rPr>
              <w:t>6</w:t>
            </w:r>
          </w:p>
        </w:tc>
      </w:tr>
      <w:tr w:rsidR="0078761E" w14:paraId="1DE5D808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6B565FE8" w14:textId="77777777" w:rsidR="0078761E" w:rsidRPr="00EA7E8A" w:rsidRDefault="00881559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No. of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Conference  </w:t>
            </w:r>
            <w:r w:rsidR="0078761E" w:rsidRPr="00EA7E8A">
              <w:rPr>
                <w:rFonts w:ascii="Times New Roman" w:eastAsia="Times New Roman" w:hAnsi="Times New Roman" w:cs="Times New Roman"/>
                <w:color w:val="000000"/>
              </w:rPr>
              <w:t>Presentation</w:t>
            </w:r>
            <w:proofErr w:type="gramEnd"/>
          </w:p>
        </w:tc>
        <w:tc>
          <w:tcPr>
            <w:tcW w:w="992" w:type="dxa"/>
            <w:vAlign w:val="center"/>
          </w:tcPr>
          <w:p w14:paraId="6BAA3E44" w14:textId="77777777"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7D23A19F" w14:textId="77777777"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  <w:proofErr w:type="gramStart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>of  Research</w:t>
            </w:r>
            <w:proofErr w:type="gramEnd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scholar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szCs w:val="18"/>
              </w:rPr>
              <w:t xml:space="preserve"> On Going</w:t>
            </w:r>
          </w:p>
        </w:tc>
        <w:tc>
          <w:tcPr>
            <w:tcW w:w="1065" w:type="dxa"/>
            <w:vAlign w:val="center"/>
          </w:tcPr>
          <w:p w14:paraId="5AFC58C1" w14:textId="77777777" w:rsidR="0078761E" w:rsidRPr="000736DF" w:rsidRDefault="000736DF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1</w:t>
            </w:r>
            <w:r>
              <w:rPr>
                <w:rFonts w:ascii="Times New Roman" w:hAnsi="Times New Roman" w:cs="Times New Roman"/>
                <w:color w:val="000000"/>
                <w:lang w:eastAsia="zh-CN"/>
              </w:rPr>
              <w:t>7</w:t>
            </w:r>
          </w:p>
        </w:tc>
      </w:tr>
      <w:tr w:rsidR="0078761E" w14:paraId="3D66F356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159D5E4F" w14:textId="77777777"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Cumulative impact factor of the last </w:t>
            </w:r>
            <w:r w:rsidR="00AC1350">
              <w:rPr>
                <w:rFonts w:ascii="Times New Roman" w:eastAsia="Times New Roman" w:hAnsi="Times New Roman" w:cs="Times New Roman"/>
                <w:color w:val="000000"/>
              </w:rPr>
              <w:t>3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years</w:t>
            </w:r>
          </w:p>
        </w:tc>
        <w:tc>
          <w:tcPr>
            <w:tcW w:w="992" w:type="dxa"/>
            <w:vAlign w:val="center"/>
          </w:tcPr>
          <w:p w14:paraId="5137C767" w14:textId="77777777"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63E997ED" w14:textId="77777777"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Invited Speaker/ Resource person</w:t>
            </w:r>
          </w:p>
        </w:tc>
        <w:tc>
          <w:tcPr>
            <w:tcW w:w="1065" w:type="dxa"/>
            <w:vAlign w:val="center"/>
          </w:tcPr>
          <w:p w14:paraId="13765351" w14:textId="77777777" w:rsidR="0078761E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14:paraId="31D9CE0E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31920AD3" w14:textId="77777777" w:rsidR="0078761E" w:rsidRPr="00EA7E8A" w:rsidRDefault="006839DD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H-index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: 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Bibliometrics of the publications based on Scopus/ Web </w:t>
            </w: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of Science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992" w:type="dxa"/>
            <w:vAlign w:val="center"/>
          </w:tcPr>
          <w:p w14:paraId="4AB61FA9" w14:textId="77777777"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47E97C86" w14:textId="77777777"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Research Conference/workshop Organized</w:t>
            </w:r>
          </w:p>
        </w:tc>
        <w:tc>
          <w:tcPr>
            <w:tcW w:w="1065" w:type="dxa"/>
            <w:vAlign w:val="center"/>
          </w:tcPr>
          <w:p w14:paraId="635AEA42" w14:textId="77777777" w:rsidR="0078761E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D1F60" w14:paraId="19C3ADB8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0BC2AE07" w14:textId="77777777" w:rsidR="008D1F60" w:rsidRPr="00881559" w:rsidRDefault="008D1F60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 xml:space="preserve">Total number of Collaborative activities </w:t>
            </w:r>
            <w:proofErr w:type="gramStart"/>
            <w:r w:rsidRPr="008D1F60">
              <w:rPr>
                <w:rFonts w:ascii="Times New Roman" w:eastAsia="Times New Roman" w:hAnsi="Times New Roman" w:cs="Times New Roman"/>
                <w:color w:val="000000"/>
              </w:rPr>
              <w:t>for  research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</w:rPr>
              <w:t>: (Joint publication/Project)</w:t>
            </w:r>
          </w:p>
        </w:tc>
        <w:tc>
          <w:tcPr>
            <w:tcW w:w="992" w:type="dxa"/>
            <w:vAlign w:val="center"/>
          </w:tcPr>
          <w:p w14:paraId="469B0C33" w14:textId="77777777" w:rsidR="008D1F60" w:rsidRPr="00EA7E8A" w:rsidRDefault="008D1F60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452FC935" w14:textId="77777777" w:rsidR="008D1F60" w:rsidRPr="00EA7E8A" w:rsidRDefault="008D1F60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Total number of awards and recognition received</w:t>
            </w:r>
          </w:p>
        </w:tc>
        <w:tc>
          <w:tcPr>
            <w:tcW w:w="1065" w:type="dxa"/>
            <w:vAlign w:val="center"/>
          </w:tcPr>
          <w:p w14:paraId="5546D76F" w14:textId="77777777" w:rsidR="008D1F60" w:rsidRDefault="008D1F60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D1F60" w14:paraId="66ACE205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02EC3102" w14:textId="77777777" w:rsidR="008D1F60" w:rsidRPr="008D1F60" w:rsidRDefault="008D1F60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 xml:space="preserve">Number of functional </w:t>
            </w:r>
            <w:proofErr w:type="spellStart"/>
            <w:r w:rsidRPr="008D1F60">
              <w:rPr>
                <w:rFonts w:ascii="Times New Roman" w:eastAsia="Times New Roman" w:hAnsi="Times New Roman" w:cs="Times New Roman"/>
                <w:color w:val="000000"/>
              </w:rPr>
              <w:t>MoUs</w:t>
            </w:r>
            <w:proofErr w:type="spellEnd"/>
            <w:r w:rsidRPr="008D1F60">
              <w:rPr>
                <w:rFonts w:ascii="Times New Roman" w:eastAsia="Times New Roman" w:hAnsi="Times New Roman" w:cs="Times New Roman"/>
                <w:color w:val="000000"/>
              </w:rPr>
              <w:t xml:space="preserve"> with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other universities/ industries/ </w:t>
            </w: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corporat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992" w:type="dxa"/>
            <w:vAlign w:val="center"/>
          </w:tcPr>
          <w:p w14:paraId="3A20BFF1" w14:textId="77777777" w:rsidR="008D1F60" w:rsidRPr="00EA7E8A" w:rsidRDefault="008D1F60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14:paraId="15704C75" w14:textId="77777777" w:rsidR="008D1F60" w:rsidRPr="008D1F60" w:rsidRDefault="008D1F60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No. of 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Member </w:t>
            </w:r>
            <w:proofErr w:type="gramStart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>of  Professional</w:t>
            </w:r>
            <w:proofErr w:type="gramEnd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Bodies:</w:t>
            </w:r>
          </w:p>
        </w:tc>
        <w:tc>
          <w:tcPr>
            <w:tcW w:w="1065" w:type="dxa"/>
            <w:vAlign w:val="center"/>
          </w:tcPr>
          <w:p w14:paraId="1031EF10" w14:textId="77777777" w:rsidR="008D1F60" w:rsidRPr="000736DF" w:rsidRDefault="000736DF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/>
                <w:color w:val="000000"/>
                <w:lang w:eastAsia="zh-CN"/>
              </w:rPr>
              <w:t>25</w:t>
            </w:r>
          </w:p>
        </w:tc>
      </w:tr>
      <w:tr w:rsidR="006839DD" w14:paraId="654EBD44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1167D647" w14:textId="77777777" w:rsidR="006839DD" w:rsidRPr="006839DD" w:rsidRDefault="006839DD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-5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>Areas of Research</w:t>
            </w:r>
          </w:p>
        </w:tc>
        <w:tc>
          <w:tcPr>
            <w:tcW w:w="6522" w:type="dxa"/>
            <w:gridSpan w:val="3"/>
            <w:vAlign w:val="center"/>
          </w:tcPr>
          <w:p w14:paraId="579409F4" w14:textId="77777777" w:rsidR="006839DD" w:rsidRDefault="006839DD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B656B" w14:paraId="2859A4D7" w14:textId="77777777" w:rsidTr="00C63E18">
        <w:trPr>
          <w:trHeight w:val="260"/>
          <w:jc w:val="center"/>
        </w:trPr>
        <w:tc>
          <w:tcPr>
            <w:tcW w:w="10620" w:type="dxa"/>
            <w:gridSpan w:val="4"/>
            <w:vAlign w:val="center"/>
          </w:tcPr>
          <w:p w14:paraId="18BFBB90" w14:textId="77777777" w:rsidR="004B656B" w:rsidRP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-42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About your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r w:rsidR="00B20DC1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contribution towards the 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>R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esearch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&amp; D</w:t>
            </w:r>
            <w:r w:rsidR="00BD7E14"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evelopment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>, Innovations,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and Extension 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ctivities (200 words)</w:t>
            </w:r>
          </w:p>
          <w:p w14:paraId="0F096651" w14:textId="745CB677" w:rsidR="004B656B" w:rsidRDefault="004B656B" w:rsidP="0044469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6A6DB02" w14:textId="69E0A28B" w:rsidR="004B656B" w:rsidRPr="0035376F" w:rsidRDefault="00A27AD2" w:rsidP="00A27AD2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  <w:lang w:eastAsia="zh-CN"/>
              </w:rPr>
            </w:pPr>
            <w:r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In order to realize the research and development of innovative drugs with independent intellectual property rights and promote the modernization and industrialization of traditional Chinese medicine</w:t>
            </w:r>
            <w:r w:rsidR="00286AD8"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or herbs</w:t>
            </w:r>
            <w:r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, we are looking for safe and effective lead compounds </w:t>
            </w:r>
            <w:r w:rsidR="00286AD8"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for</w:t>
            </w:r>
            <w:r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the key targets of cardiovascular disease control, relying on the advantages of regional characteristic medicinal plant resources</w:t>
            </w:r>
            <w:r w:rsidR="00286AD8"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with</w:t>
            </w:r>
            <w:r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 xml:space="preserve"> the technologies and methods of modern medicine and life sciences</w:t>
            </w:r>
            <w:r w:rsidR="00286AD8" w:rsidRPr="0035376F">
              <w:rPr>
                <w:rFonts w:ascii="Times New Roman" w:eastAsia="Times New Roman" w:hAnsi="Times New Roman" w:cs="Times New Roman"/>
                <w:color w:val="000000"/>
                <w:lang w:eastAsia="zh-CN"/>
              </w:rPr>
              <w:t>.</w:t>
            </w:r>
          </w:p>
          <w:p w14:paraId="7A2CD4A8" w14:textId="77777777" w:rsidR="004B656B" w:rsidRPr="00286AD8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FF0000"/>
              </w:rPr>
            </w:pPr>
          </w:p>
          <w:p w14:paraId="24E737D4" w14:textId="77777777" w:rsidR="004B656B" w:rsidRPr="00A27AD2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5559129" w14:textId="77777777"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EAEC73B" w14:textId="77777777"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21E0D82" w14:textId="77777777"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5F8FD5B" w14:textId="77777777"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C1C70AF" w14:textId="77777777" w:rsidR="002A428C" w:rsidRDefault="002A428C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A1BE7AE" w14:textId="77777777" w:rsidR="002A428C" w:rsidRDefault="002A428C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B93CCA9" w14:textId="77777777" w:rsidR="002A428C" w:rsidRDefault="002A428C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01F500E" w14:textId="77777777" w:rsidR="002A428C" w:rsidRDefault="002A428C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C4EE8B3" w14:textId="77777777" w:rsidR="002A428C" w:rsidRDefault="002A428C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A41FD09" w14:textId="77777777" w:rsidR="002A428C" w:rsidRDefault="002A428C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0950C3A" w14:textId="77777777" w:rsidR="002A428C" w:rsidRDefault="002A428C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102CB43" w14:textId="77777777" w:rsidR="002A428C" w:rsidRDefault="002A428C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33C9A0A" w14:textId="77777777" w:rsidR="002A428C" w:rsidRDefault="002A428C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6EE3D29" w14:textId="77777777"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CAD2B54" w14:textId="77777777"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A6422C2" w14:textId="77777777"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E96663C" w14:textId="77777777"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ADCEC15" w14:textId="77777777"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1215A353" w14:textId="77777777" w:rsidR="00AC1350" w:rsidRDefault="00AC1350"/>
    <w:p w14:paraId="63276B1C" w14:textId="77777777" w:rsidR="00874F8C" w:rsidRDefault="00874F8C"/>
    <w:p w14:paraId="7A4507B5" w14:textId="77777777" w:rsidR="00874F8C" w:rsidRDefault="00874F8C"/>
    <w:p w14:paraId="4545923B" w14:textId="77777777" w:rsidR="00874F8C" w:rsidRDefault="00874F8C"/>
    <w:tbl>
      <w:tblPr>
        <w:tblStyle w:val="a5"/>
        <w:tblW w:w="1069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45"/>
        <w:gridCol w:w="3333"/>
        <w:gridCol w:w="4020"/>
      </w:tblGrid>
      <w:tr w:rsidR="007E1159" w14:paraId="2FEF015D" w14:textId="77777777" w:rsidTr="00FB2D36">
        <w:trPr>
          <w:trHeight w:val="276"/>
          <w:jc w:val="center"/>
        </w:trPr>
        <w:tc>
          <w:tcPr>
            <w:tcW w:w="1069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07B56E" w14:textId="77777777" w:rsidR="007E1159" w:rsidRPr="006839DD" w:rsidRDefault="007E1159" w:rsidP="00FB2D3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PERSONAL/ RESEARCH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OFS</w:t>
            </w: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>, CATEGORY OF AWARD AND DECLARATION</w:t>
            </w:r>
          </w:p>
          <w:p w14:paraId="57C80830" w14:textId="77777777"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63E18" w14:paraId="78CB85E7" w14:textId="77777777" w:rsidTr="00FB2D36">
        <w:trPr>
          <w:trHeight w:val="276"/>
          <w:jc w:val="center"/>
        </w:trPr>
        <w:tc>
          <w:tcPr>
            <w:tcW w:w="3345" w:type="dxa"/>
            <w:tcBorders>
              <w:top w:val="single" w:sz="4" w:space="0" w:color="auto"/>
            </w:tcBorders>
          </w:tcPr>
          <w:p w14:paraId="7F142426" w14:textId="77777777"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Google scholar link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  <w:p w14:paraId="42BBBE11" w14:textId="77777777" w:rsidR="007E1159" w:rsidRPr="00EA7E8A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tcBorders>
              <w:top w:val="single" w:sz="4" w:space="0" w:color="auto"/>
            </w:tcBorders>
            <w:vAlign w:val="bottom"/>
          </w:tcPr>
          <w:p w14:paraId="37775A2F" w14:textId="77777777"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14:paraId="782A1ADD" w14:textId="77777777" w:rsidTr="00FB2D36">
        <w:trPr>
          <w:trHeight w:val="276"/>
          <w:jc w:val="center"/>
        </w:trPr>
        <w:tc>
          <w:tcPr>
            <w:tcW w:w="3345" w:type="dxa"/>
          </w:tcPr>
          <w:p w14:paraId="32DCDE0A" w14:textId="77777777"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Scopus link </w:t>
            </w:r>
          </w:p>
          <w:p w14:paraId="5E3EE77E" w14:textId="77777777" w:rsidR="007E1159" w:rsidRPr="00EA7E8A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vAlign w:val="bottom"/>
          </w:tcPr>
          <w:p w14:paraId="2E43C004" w14:textId="77777777"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14:paraId="5B7930A3" w14:textId="77777777" w:rsidTr="00FB2D36">
        <w:trPr>
          <w:trHeight w:val="276"/>
          <w:jc w:val="center"/>
        </w:trPr>
        <w:tc>
          <w:tcPr>
            <w:tcW w:w="3345" w:type="dxa"/>
          </w:tcPr>
          <w:p w14:paraId="02558015" w14:textId="77777777"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>Linkedin</w:t>
            </w:r>
            <w:proofErr w:type="spellEnd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link</w:t>
            </w:r>
          </w:p>
          <w:p w14:paraId="251F5968" w14:textId="77777777" w:rsidR="007E1159" w:rsidRPr="00EA7E8A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vAlign w:val="bottom"/>
          </w:tcPr>
          <w:p w14:paraId="3EB5B1F7" w14:textId="77777777"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14:paraId="7284F2C7" w14:textId="77777777" w:rsidTr="00FB2D36">
        <w:trPr>
          <w:trHeight w:val="276"/>
          <w:jc w:val="center"/>
        </w:trPr>
        <w:tc>
          <w:tcPr>
            <w:tcW w:w="3345" w:type="dxa"/>
          </w:tcPr>
          <w:p w14:paraId="534BCA3C" w14:textId="77777777"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>Researchgate</w:t>
            </w:r>
            <w:proofErr w:type="spellEnd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link</w:t>
            </w:r>
          </w:p>
          <w:p w14:paraId="1D9A44A7" w14:textId="77777777" w:rsidR="007E1159" w:rsidRPr="00EA7E8A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vAlign w:val="bottom"/>
          </w:tcPr>
          <w:p w14:paraId="424880E0" w14:textId="77777777"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14:paraId="4F99B9B4" w14:textId="77777777" w:rsidTr="00FB2D36">
        <w:trPr>
          <w:trHeight w:val="276"/>
          <w:jc w:val="center"/>
        </w:trPr>
        <w:tc>
          <w:tcPr>
            <w:tcW w:w="3345" w:type="dxa"/>
          </w:tcPr>
          <w:p w14:paraId="7162C196" w14:textId="77777777"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stitute ID Link/Upload/Number</w:t>
            </w:r>
          </w:p>
          <w:p w14:paraId="74A99D16" w14:textId="77777777" w:rsidR="007E1159" w:rsidRPr="00EA7E8A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Working Proof)</w:t>
            </w:r>
          </w:p>
        </w:tc>
        <w:tc>
          <w:tcPr>
            <w:tcW w:w="7352" w:type="dxa"/>
            <w:gridSpan w:val="2"/>
            <w:vAlign w:val="bottom"/>
          </w:tcPr>
          <w:p w14:paraId="29FC501A" w14:textId="77777777"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14:paraId="6FFA9E06" w14:textId="77777777" w:rsidTr="00FB2D36">
        <w:trPr>
          <w:trHeight w:val="276"/>
          <w:jc w:val="center"/>
        </w:trPr>
        <w:tc>
          <w:tcPr>
            <w:tcW w:w="3345" w:type="dxa"/>
          </w:tcPr>
          <w:p w14:paraId="57761A70" w14:textId="77777777"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ertificate Links/Upload/Number</w:t>
            </w:r>
          </w:p>
          <w:p w14:paraId="68E111AD" w14:textId="77777777" w:rsidR="007E1159" w:rsidRPr="00EA7E8A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</w:rPr>
              <w:t>Education  Proof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of Last degree)</w:t>
            </w:r>
          </w:p>
        </w:tc>
        <w:tc>
          <w:tcPr>
            <w:tcW w:w="7352" w:type="dxa"/>
            <w:gridSpan w:val="2"/>
          </w:tcPr>
          <w:p w14:paraId="1D7015A2" w14:textId="77777777"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E1159" w14:paraId="3C68EB5B" w14:textId="77777777" w:rsidTr="00FB2D36">
        <w:trPr>
          <w:trHeight w:val="276"/>
          <w:jc w:val="center"/>
        </w:trPr>
        <w:tc>
          <w:tcPr>
            <w:tcW w:w="3345" w:type="dxa"/>
          </w:tcPr>
          <w:p w14:paraId="7C8D3287" w14:textId="77777777"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Passport/ Govt.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</w:rPr>
              <w:t>ID  Links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</w:rPr>
              <w:t>/Upload/ Number (Age Proof)</w:t>
            </w:r>
          </w:p>
        </w:tc>
        <w:tc>
          <w:tcPr>
            <w:tcW w:w="7352" w:type="dxa"/>
            <w:gridSpan w:val="2"/>
          </w:tcPr>
          <w:p w14:paraId="4FD86A0A" w14:textId="77777777"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E1159" w14:paraId="3B9D77F3" w14:textId="77777777" w:rsidTr="00FB2D36">
        <w:trPr>
          <w:trHeight w:val="276"/>
          <w:jc w:val="center"/>
        </w:trPr>
        <w:tc>
          <w:tcPr>
            <w:tcW w:w="3345" w:type="dxa"/>
          </w:tcPr>
          <w:p w14:paraId="2019E737" w14:textId="77777777"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Personal website link</w:t>
            </w:r>
          </w:p>
        </w:tc>
        <w:tc>
          <w:tcPr>
            <w:tcW w:w="7352" w:type="dxa"/>
            <w:gridSpan w:val="2"/>
          </w:tcPr>
          <w:p w14:paraId="1CC7E4B3" w14:textId="77777777"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C1350" w14:paraId="47FDE1E8" w14:textId="77777777" w:rsidTr="00FB2D36">
        <w:trPr>
          <w:trHeight w:val="276"/>
          <w:jc w:val="center"/>
        </w:trPr>
        <w:tc>
          <w:tcPr>
            <w:tcW w:w="3345" w:type="dxa"/>
          </w:tcPr>
          <w:p w14:paraId="230F85B6" w14:textId="77777777" w:rsidR="00AC1350" w:rsidRPr="00EA7E8A" w:rsidRDefault="00AC1350" w:rsidP="004011D0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Tick the Suitable award category</w:t>
            </w:r>
          </w:p>
        </w:tc>
        <w:tc>
          <w:tcPr>
            <w:tcW w:w="3333" w:type="dxa"/>
          </w:tcPr>
          <w:p w14:paraId="25896831" w14:textId="77777777" w:rsidR="00AC1350" w:rsidRPr="004011D0" w:rsidRDefault="00AC1350" w:rsidP="004011D0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istinguished Scientist Award</w:t>
            </w:r>
          </w:p>
          <w:p w14:paraId="236EE7CF" w14:textId="77777777" w:rsidR="00AC1350" w:rsidRPr="004011D0" w:rsidRDefault="00AC1350" w:rsidP="004011D0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Young Scientist Award</w:t>
            </w:r>
          </w:p>
          <w:p w14:paraId="70BFB907" w14:textId="77777777" w:rsidR="004011D0" w:rsidRDefault="00AC1350" w:rsidP="004011D0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ife time achievement Award</w:t>
            </w:r>
            <w:r w:rsidR="004011D0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  <w:p w14:paraId="062A30AA" w14:textId="77777777" w:rsidR="004011D0" w:rsidRPr="004011D0" w:rsidRDefault="004011D0" w:rsidP="004011D0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utstanding scientist award</w:t>
            </w:r>
          </w:p>
          <w:p w14:paraId="1B99AB9F" w14:textId="77777777" w:rsidR="004011D0" w:rsidRPr="004011D0" w:rsidRDefault="004011D0" w:rsidP="004011D0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omen Research Award</w:t>
            </w:r>
          </w:p>
          <w:p w14:paraId="7159BFA3" w14:textId="77777777" w:rsidR="00AC1350" w:rsidRDefault="004011D0" w:rsidP="004011D0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est Researcher Award</w:t>
            </w:r>
          </w:p>
          <w:p w14:paraId="1B19B7FE" w14:textId="77777777" w:rsidR="007D560B" w:rsidRPr="007D560B" w:rsidRDefault="007D560B" w:rsidP="007D560B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4011D0">
              <w:rPr>
                <w:rFonts w:ascii="Times New Roman" w:eastAsia="Times New Roman" w:hAnsi="Times New Roman" w:cs="Times New Roman"/>
                <w:color w:val="000000"/>
              </w:rPr>
              <w:t xml:space="preserve">Best Innovation Award </w:t>
            </w:r>
          </w:p>
        </w:tc>
        <w:tc>
          <w:tcPr>
            <w:tcW w:w="4020" w:type="dxa"/>
          </w:tcPr>
          <w:p w14:paraId="44B454C7" w14:textId="77777777" w:rsidR="004011D0" w:rsidRPr="004011D0" w:rsidRDefault="004011D0" w:rsidP="004011D0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4011D0">
              <w:rPr>
                <w:rFonts w:ascii="Times New Roman" w:eastAsia="Times New Roman" w:hAnsi="Times New Roman" w:cs="Times New Roman"/>
                <w:color w:val="000000"/>
              </w:rPr>
              <w:t xml:space="preserve">Best Faculty Award </w:t>
            </w:r>
          </w:p>
          <w:p w14:paraId="55253766" w14:textId="77777777" w:rsidR="004011D0" w:rsidRPr="004011D0" w:rsidRDefault="004011D0" w:rsidP="004011D0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4011D0">
              <w:rPr>
                <w:rFonts w:ascii="Times New Roman" w:eastAsia="Times New Roman" w:hAnsi="Times New Roman" w:cs="Times New Roman"/>
                <w:color w:val="000000"/>
              </w:rPr>
              <w:t xml:space="preserve">Best Research Scholar Award </w:t>
            </w:r>
          </w:p>
          <w:p w14:paraId="0FCB2D7B" w14:textId="050C0298" w:rsidR="007D560B" w:rsidRPr="007D560B" w:rsidRDefault="00444DB9" w:rsidP="00444DB9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Times New Roman" w:eastAsia="Times New Roman" w:hAnsi="Times New Roman" w:cs="Times New Roman"/>
                <w:color w:val="000000"/>
              </w:rPr>
            </w:pPr>
            <w:r w:rsidRPr="006C1FAC">
              <w:rPr>
                <w:rFonts w:ascii="Times New Roman" w:eastAsia="Times New Roman" w:hAnsi="Times New Roman" w:cs="Times New Roman"/>
                <w:color w:val="000000"/>
              </w:rPr>
              <w:sym w:font="Wingdings" w:char="F0FE"/>
            </w:r>
            <w:r w:rsidR="006C1FA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7D560B" w:rsidRPr="006C1FAC">
              <w:rPr>
                <w:rFonts w:ascii="Times New Roman" w:eastAsia="Times New Roman" w:hAnsi="Times New Roman" w:cs="Times New Roman"/>
                <w:color w:val="000000"/>
              </w:rPr>
              <w:t>Excellence in Innovation</w:t>
            </w:r>
          </w:p>
          <w:p w14:paraId="009C90F8" w14:textId="77777777" w:rsidR="007D560B" w:rsidRPr="007D560B" w:rsidRDefault="007D560B" w:rsidP="004011D0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6C1FAC">
              <w:rPr>
                <w:rFonts w:ascii="Times New Roman" w:eastAsia="Times New Roman" w:hAnsi="Times New Roman" w:cs="Times New Roman"/>
                <w:color w:val="000000"/>
              </w:rPr>
              <w:t>Excellence in Research</w:t>
            </w:r>
          </w:p>
          <w:p w14:paraId="11721FF0" w14:textId="77777777" w:rsidR="007D560B" w:rsidRPr="007D560B" w:rsidRDefault="007D560B" w:rsidP="007D560B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6C1FAC">
              <w:rPr>
                <w:rFonts w:ascii="Times New Roman" w:eastAsia="Times New Roman" w:hAnsi="Times New Roman" w:cs="Times New Roman"/>
                <w:color w:val="000000"/>
              </w:rPr>
              <w:t>Excellence Award (Any Scientific field)</w:t>
            </w:r>
          </w:p>
          <w:p w14:paraId="623FE33F" w14:textId="77777777" w:rsidR="004011D0" w:rsidRPr="004011D0" w:rsidRDefault="007D560B" w:rsidP="007D560B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6C1FAC">
              <w:rPr>
                <w:rFonts w:ascii="Times New Roman" w:eastAsia="Times New Roman" w:hAnsi="Times New Roman" w:cs="Times New Roman"/>
                <w:color w:val="000000"/>
              </w:rPr>
              <w:t>Best Research /Innovation Extension activity.</w:t>
            </w:r>
          </w:p>
        </w:tc>
      </w:tr>
    </w:tbl>
    <w:p w14:paraId="71D066BB" w14:textId="77777777" w:rsidR="00AA1C4B" w:rsidRDefault="00FB2D36" w:rsidP="00FB2D36">
      <w:pPr>
        <w:pStyle w:val="10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</w:rPr>
        <w:t>Self Declaration</w:t>
      </w:r>
      <w:proofErr w:type="spellEnd"/>
    </w:p>
    <w:p w14:paraId="630211E3" w14:textId="195B7EF5" w:rsidR="00AA1C4B" w:rsidRPr="00AC1350" w:rsidRDefault="008119BB" w:rsidP="00874F8C">
      <w:pPr>
        <w:pStyle w:val="10"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</w:rPr>
        <w:t xml:space="preserve">I authenticate that to the best of my knowledge, the information given in this form is correct and complete.  At any </w:t>
      </w:r>
      <w:proofErr w:type="gramStart"/>
      <w:r>
        <w:rPr>
          <w:rFonts w:ascii="Times New Roman" w:eastAsia="Times New Roman" w:hAnsi="Times New Roman" w:cs="Times New Roman"/>
          <w:color w:val="000000"/>
        </w:rPr>
        <w:t>time</w:t>
      </w:r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I am found to have concealed any material information, my application shall be liable to be summarily terminated without notice. I have read the terms and conditions and other policies of the </w:t>
      </w:r>
      <w:r w:rsidR="007E1159">
        <w:rPr>
          <w:rFonts w:ascii="Times New Roman" w:eastAsia="Times New Roman" w:hAnsi="Times New Roman" w:cs="Times New Roman"/>
          <w:color w:val="000000"/>
        </w:rPr>
        <w:t>International Research Awards and</w:t>
      </w:r>
      <w:r>
        <w:rPr>
          <w:rFonts w:ascii="Times New Roman" w:eastAsia="Times New Roman" w:hAnsi="Times New Roman" w:cs="Times New Roman"/>
          <w:color w:val="000000"/>
        </w:rPr>
        <w:t xml:space="preserve"> agree to stand the same. I agree to </w:t>
      </w:r>
      <w:proofErr w:type="spellStart"/>
      <w:r w:rsidR="007615E9">
        <w:rPr>
          <w:rFonts w:ascii="Times New Roman" w:eastAsia="Times New Roman" w:hAnsi="Times New Roman" w:cs="Times New Roman"/>
          <w:color w:val="000000"/>
        </w:rPr>
        <w:t>Pencis</w:t>
      </w:r>
      <w:proofErr w:type="spellEnd"/>
      <w:r w:rsidR="007E1159">
        <w:rPr>
          <w:rFonts w:ascii="Times New Roman" w:eastAsia="Times New Roman" w:hAnsi="Times New Roman" w:cs="Times New Roman"/>
          <w:color w:val="000000"/>
        </w:rPr>
        <w:t xml:space="preserve"> to</w:t>
      </w:r>
      <w:r>
        <w:rPr>
          <w:rFonts w:ascii="Times New Roman" w:eastAsia="Times New Roman" w:hAnsi="Times New Roman" w:cs="Times New Roman"/>
          <w:color w:val="000000"/>
        </w:rPr>
        <w:t xml:space="preserve"> process the data submitted in this application form, or any other data that the Foundation may obtain from me for any purposes connected with </w:t>
      </w:r>
      <w:proofErr w:type="spellStart"/>
      <w:r w:rsidR="007615E9">
        <w:rPr>
          <w:rFonts w:ascii="Times New Roman" w:eastAsia="Times New Roman" w:hAnsi="Times New Roman" w:cs="Times New Roman"/>
          <w:color w:val="000000"/>
        </w:rPr>
        <w:t>Pencis</w:t>
      </w:r>
      <w:proofErr w:type="spellEnd"/>
      <w:r>
        <w:rPr>
          <w:rFonts w:ascii="Times New Roman" w:eastAsia="Times New Roman" w:hAnsi="Times New Roman" w:cs="Times New Roman"/>
          <w:color w:val="000000"/>
        </w:rPr>
        <w:t xml:space="preserve"> for any other legitimate reason. </w:t>
      </w:r>
      <w:r w:rsidRPr="00AC1350">
        <w:rPr>
          <w:color w:val="000000"/>
          <w:sz w:val="18"/>
          <w:szCs w:val="18"/>
        </w:rPr>
        <w:t>The filled applications along with duly completed curriculum vitae, Pass port size photograph, Scan copy of the degree Certificate, Scan copy of the Working ID and related documents should be</w:t>
      </w:r>
      <w:r w:rsidR="007E1159" w:rsidRPr="00AC1350">
        <w:rPr>
          <w:color w:val="000000"/>
          <w:sz w:val="18"/>
          <w:szCs w:val="18"/>
        </w:rPr>
        <w:t xml:space="preserve"> Upload in website/</w:t>
      </w:r>
      <w:r w:rsidR="00874F8C">
        <w:rPr>
          <w:color w:val="000000"/>
          <w:sz w:val="18"/>
          <w:szCs w:val="18"/>
        </w:rPr>
        <w:t xml:space="preserve"> sent via </w:t>
      </w:r>
      <w:r w:rsidRPr="00AC1350">
        <w:rPr>
          <w:color w:val="000000"/>
          <w:sz w:val="18"/>
          <w:szCs w:val="18"/>
        </w:rPr>
        <w:t xml:space="preserve">email </w:t>
      </w:r>
      <w:proofErr w:type="gramStart"/>
      <w:r w:rsidRPr="00AC1350">
        <w:rPr>
          <w:color w:val="000000"/>
          <w:sz w:val="18"/>
          <w:szCs w:val="18"/>
        </w:rPr>
        <w:t>to :</w:t>
      </w:r>
      <w:proofErr w:type="gramEnd"/>
      <w:r w:rsidRPr="00AC1350">
        <w:rPr>
          <w:color w:val="000000"/>
          <w:sz w:val="18"/>
          <w:szCs w:val="18"/>
        </w:rPr>
        <w:t xml:space="preserve"> </w:t>
      </w:r>
      <w:r w:rsidR="00B3123A">
        <w:rPr>
          <w:color w:val="000000"/>
          <w:sz w:val="18"/>
          <w:szCs w:val="18"/>
          <w:u w:val="single"/>
        </w:rPr>
        <w:t>contact</w:t>
      </w:r>
      <w:r w:rsidR="007E1159" w:rsidRPr="00874F8C">
        <w:rPr>
          <w:color w:val="000000"/>
          <w:sz w:val="18"/>
          <w:szCs w:val="18"/>
          <w:u w:val="single"/>
        </w:rPr>
        <w:t>@</w:t>
      </w:r>
      <w:r w:rsidR="00B3123A">
        <w:rPr>
          <w:color w:val="000000"/>
          <w:sz w:val="18"/>
          <w:szCs w:val="18"/>
          <w:u w:val="single"/>
        </w:rPr>
        <w:t>p</w:t>
      </w:r>
      <w:r w:rsidR="007615E9">
        <w:rPr>
          <w:color w:val="000000"/>
          <w:sz w:val="18"/>
          <w:szCs w:val="18"/>
          <w:u w:val="single"/>
        </w:rPr>
        <w:t>encis</w:t>
      </w:r>
      <w:r w:rsidR="007E1159" w:rsidRPr="00874F8C">
        <w:rPr>
          <w:color w:val="000000"/>
          <w:sz w:val="18"/>
          <w:szCs w:val="18"/>
          <w:u w:val="single"/>
        </w:rPr>
        <w:t>.com</w:t>
      </w:r>
    </w:p>
    <w:p w14:paraId="61751857" w14:textId="6622430F" w:rsidR="00AA1C4B" w:rsidRDefault="00E9445B">
      <w:pPr>
        <w:pStyle w:val="10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noProof/>
          <w:color w:val="000000"/>
        </w:rPr>
        <w:drawing>
          <wp:anchor distT="0" distB="0" distL="114300" distR="114300" simplePos="0" relativeHeight="251658240" behindDoc="0" locked="0" layoutInCell="1" allowOverlap="1" wp14:anchorId="2AF82827" wp14:editId="50C9F54E">
            <wp:simplePos x="0" y="0"/>
            <wp:positionH relativeFrom="column">
              <wp:posOffset>5288280</wp:posOffset>
            </wp:positionH>
            <wp:positionV relativeFrom="paragraph">
              <wp:posOffset>13335</wp:posOffset>
            </wp:positionV>
            <wp:extent cx="1285875" cy="523389"/>
            <wp:effectExtent l="0" t="0" r="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812" t="39450" r="42629" b="34060"/>
                    <a:stretch/>
                  </pic:blipFill>
                  <pic:spPr bwMode="auto">
                    <a:xfrm>
                      <a:off x="0" y="0"/>
                      <a:ext cx="1285875" cy="523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33AA81" w14:textId="42175765" w:rsidR="00874F8C" w:rsidRDefault="00874F8C">
      <w:pPr>
        <w:pStyle w:val="10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p w14:paraId="2D20FC18" w14:textId="6369454F" w:rsidR="00C63E18" w:rsidRDefault="00C63E18">
      <w:pPr>
        <w:pStyle w:val="10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p w14:paraId="6573E767" w14:textId="11C041AE" w:rsidR="00AA1C4B" w:rsidRDefault="008119BB">
      <w:pPr>
        <w:pStyle w:val="10"/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Date </w:t>
      </w:r>
      <w:r>
        <w:rPr>
          <w:rFonts w:ascii="Times New Roman" w:eastAsia="Times New Roman" w:hAnsi="Times New Roman" w:cs="Times New Roman"/>
          <w:b/>
          <w:color w:val="000000"/>
        </w:rPr>
        <w:tab/>
        <w:t>:</w:t>
      </w:r>
      <w:r w:rsidR="00444DB9">
        <w:rPr>
          <w:rFonts w:ascii="Times New Roman" w:eastAsia="Times New Roman" w:hAnsi="Times New Roman" w:cs="Times New Roman"/>
          <w:b/>
          <w:color w:val="000000"/>
        </w:rPr>
        <w:t xml:space="preserve"> 2023.02.01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  <w:t xml:space="preserve">Place </w:t>
      </w:r>
      <w:r>
        <w:rPr>
          <w:rFonts w:ascii="Times New Roman" w:eastAsia="Times New Roman" w:hAnsi="Times New Roman" w:cs="Times New Roman"/>
          <w:b/>
          <w:color w:val="000000"/>
        </w:rPr>
        <w:tab/>
        <w:t xml:space="preserve">: 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 w:rsidR="006C1FAC">
        <w:rPr>
          <w:rFonts w:ascii="Times New Roman" w:eastAsia="Times New Roman" w:hAnsi="Times New Roman" w:cs="Times New Roman"/>
          <w:b/>
          <w:color w:val="000000"/>
        </w:rPr>
        <w:t>C</w:t>
      </w:r>
      <w:r w:rsidR="006C1FAC">
        <w:rPr>
          <w:rFonts w:asciiTheme="minorEastAsia" w:hAnsiTheme="minorEastAsia" w:cs="Times New Roman" w:hint="eastAsia"/>
          <w:b/>
          <w:color w:val="000000"/>
          <w:lang w:eastAsia="zh-CN"/>
        </w:rPr>
        <w:t>hina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  <w:t>Scanned Signature of Applicant</w:t>
      </w:r>
    </w:p>
    <w:p w14:paraId="2A814D96" w14:textId="77777777" w:rsidR="00874F8C" w:rsidRDefault="00874F8C">
      <w:pPr>
        <w:pStyle w:val="10"/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b/>
          <w:color w:val="000000"/>
        </w:rPr>
      </w:pPr>
    </w:p>
    <w:p w14:paraId="3D8A2DF0" w14:textId="77777777" w:rsidR="00AA1C4B" w:rsidRDefault="008119BB">
      <w:pPr>
        <w:pStyle w:val="10"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Office Use only</w:t>
      </w:r>
    </w:p>
    <w:p w14:paraId="79111DBC" w14:textId="77777777" w:rsidR="00C63E18" w:rsidRDefault="00C63E18">
      <w:pPr>
        <w:pStyle w:val="10"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tbl>
      <w:tblPr>
        <w:tblStyle w:val="a6"/>
        <w:tblW w:w="4907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16"/>
        <w:gridCol w:w="4702"/>
        <w:gridCol w:w="2072"/>
        <w:gridCol w:w="2073"/>
      </w:tblGrid>
      <w:tr w:rsidR="00874F8C" w14:paraId="09F4C550" w14:textId="77777777" w:rsidTr="00C63E18">
        <w:trPr>
          <w:trHeight w:val="515"/>
          <w:jc w:val="center"/>
        </w:trPr>
        <w:tc>
          <w:tcPr>
            <w:tcW w:w="805" w:type="pct"/>
          </w:tcPr>
          <w:p w14:paraId="20AEB56D" w14:textId="77777777"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Decision</w:t>
            </w:r>
          </w:p>
        </w:tc>
        <w:tc>
          <w:tcPr>
            <w:tcW w:w="2228" w:type="pct"/>
          </w:tcPr>
          <w:p w14:paraId="6972E173" w14:textId="77777777"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eason</w:t>
            </w:r>
          </w:p>
        </w:tc>
        <w:tc>
          <w:tcPr>
            <w:tcW w:w="983" w:type="pct"/>
          </w:tcPr>
          <w:p w14:paraId="773FE439" w14:textId="77777777"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ignature of authorities</w:t>
            </w:r>
          </w:p>
        </w:tc>
        <w:tc>
          <w:tcPr>
            <w:tcW w:w="983" w:type="pct"/>
          </w:tcPr>
          <w:p w14:paraId="69234AAD" w14:textId="77777777"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Date</w:t>
            </w:r>
          </w:p>
        </w:tc>
      </w:tr>
      <w:tr w:rsidR="00874F8C" w14:paraId="34747379" w14:textId="77777777" w:rsidTr="00C63E18">
        <w:trPr>
          <w:trHeight w:val="792"/>
          <w:jc w:val="center"/>
        </w:trPr>
        <w:tc>
          <w:tcPr>
            <w:tcW w:w="805" w:type="pct"/>
          </w:tcPr>
          <w:p w14:paraId="0E424836" w14:textId="77777777"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FD8F14C" w14:textId="77777777"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lected/Rejected</w:t>
            </w:r>
          </w:p>
          <w:p w14:paraId="60ADB47E" w14:textId="77777777"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28" w:type="pct"/>
          </w:tcPr>
          <w:p w14:paraId="02F23559" w14:textId="77777777"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3" w:type="pct"/>
          </w:tcPr>
          <w:p w14:paraId="20F53634" w14:textId="77777777"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3" w:type="pct"/>
          </w:tcPr>
          <w:p w14:paraId="7A2D3C6F" w14:textId="77777777"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727EBA40" w14:textId="77777777" w:rsidR="00AA1C4B" w:rsidRDefault="00AA1C4B">
      <w:pPr>
        <w:pStyle w:val="10"/>
        <w:pBdr>
          <w:top w:val="nil"/>
          <w:left w:val="nil"/>
          <w:bottom w:val="nil"/>
          <w:right w:val="nil"/>
          <w:between w:val="nil"/>
        </w:pBdr>
        <w:ind w:left="720" w:hanging="720"/>
        <w:jc w:val="both"/>
        <w:rPr>
          <w:rFonts w:ascii="Times New Roman" w:eastAsia="Times New Roman" w:hAnsi="Times New Roman" w:cs="Times New Roman"/>
          <w:color w:val="000000"/>
        </w:rPr>
      </w:pPr>
    </w:p>
    <w:sectPr w:rsidR="00AA1C4B" w:rsidSect="00874F8C">
      <w:headerReference w:type="default" r:id="rId10"/>
      <w:footerReference w:type="default" r:id="rId11"/>
      <w:pgSz w:w="11907" w:h="16839" w:code="9"/>
      <w:pgMar w:top="567" w:right="567" w:bottom="567" w:left="567" w:header="289" w:footer="578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61A84" w14:textId="77777777" w:rsidR="003A3486" w:rsidRDefault="003A3486" w:rsidP="00AA1C4B">
      <w:r>
        <w:separator/>
      </w:r>
    </w:p>
  </w:endnote>
  <w:endnote w:type="continuationSeparator" w:id="0">
    <w:p w14:paraId="34A4627F" w14:textId="77777777" w:rsidR="003A3486" w:rsidRDefault="003A3486" w:rsidP="00AA1C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FF6600"/>
      </w:rPr>
      <w:id w:val="1479516"/>
      <w:docPartObj>
        <w:docPartGallery w:val="Page Numbers (Bottom of Page)"/>
        <w:docPartUnique/>
      </w:docPartObj>
    </w:sdtPr>
    <w:sdtEndPr>
      <w:rPr>
        <w:sz w:val="16"/>
      </w:rPr>
    </w:sdtEndPr>
    <w:sdtContent>
      <w:p w14:paraId="10740B8C" w14:textId="77777777" w:rsidR="002A428C" w:rsidRPr="00BD7E14" w:rsidRDefault="001167FA" w:rsidP="00C63E18">
        <w:pPr>
          <w:pStyle w:val="ae"/>
          <w:jc w:val="center"/>
          <w:rPr>
            <w:color w:val="FF6600"/>
            <w:sz w:val="16"/>
          </w:rPr>
        </w:pPr>
        <w:r w:rsidRPr="00BD7E14">
          <w:rPr>
            <w:color w:val="FF6600"/>
            <w:sz w:val="16"/>
          </w:rPr>
          <w:fldChar w:fldCharType="begin"/>
        </w:r>
        <w:r w:rsidR="002A428C" w:rsidRPr="00BD7E14">
          <w:rPr>
            <w:color w:val="FF6600"/>
            <w:sz w:val="16"/>
          </w:rPr>
          <w:instrText xml:space="preserve"> PAGE   \* MERGEFORMAT </w:instrText>
        </w:r>
        <w:r w:rsidRPr="00BD7E14">
          <w:rPr>
            <w:color w:val="FF6600"/>
            <w:sz w:val="16"/>
          </w:rPr>
          <w:fldChar w:fldCharType="separate"/>
        </w:r>
        <w:r w:rsidR="00B3123A">
          <w:rPr>
            <w:noProof/>
            <w:color w:val="FF6600"/>
            <w:sz w:val="16"/>
          </w:rPr>
          <w:t>3</w:t>
        </w:r>
        <w:r w:rsidRPr="00BD7E14">
          <w:rPr>
            <w:color w:val="FF6600"/>
            <w:sz w:val="16"/>
          </w:rPr>
          <w:fldChar w:fldCharType="end"/>
        </w:r>
        <w:r w:rsidR="002A428C" w:rsidRPr="00BD7E14">
          <w:rPr>
            <w:color w:val="FF6600"/>
            <w:sz w:val="16"/>
          </w:rPr>
          <w:tab/>
          <w:t xml:space="preserve">                        </w:t>
        </w:r>
        <w:r w:rsidR="00934E9B" w:rsidRPr="00BD7E14">
          <w:rPr>
            <w:color w:val="FF6600"/>
            <w:sz w:val="16"/>
          </w:rPr>
          <w:t>INTERNAT</w:t>
        </w:r>
        <w:r w:rsidR="007615E9">
          <w:rPr>
            <w:color w:val="FF6600"/>
            <w:sz w:val="16"/>
          </w:rPr>
          <w:t xml:space="preserve">IONAL RESEARCH AWARDS </w:t>
        </w:r>
        <w:r w:rsidR="00934E9B" w:rsidRPr="00BD7E14">
          <w:rPr>
            <w:color w:val="FF6600"/>
            <w:sz w:val="16"/>
          </w:rPr>
          <w:t xml:space="preserve">                                            </w:t>
        </w:r>
        <w:r w:rsidR="002A428C" w:rsidRPr="00BD7E14">
          <w:rPr>
            <w:color w:val="FF6600"/>
            <w:sz w:val="16"/>
          </w:rPr>
          <w:t>Page 1 - 3</w:t>
        </w:r>
      </w:p>
    </w:sdtContent>
  </w:sdt>
  <w:p w14:paraId="4EEBA2C5" w14:textId="77777777" w:rsidR="00AA1C4B" w:rsidRDefault="00AA1C4B">
    <w:pPr>
      <w:pStyle w:val="10"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2BAB9" w14:textId="77777777" w:rsidR="003A3486" w:rsidRDefault="003A3486" w:rsidP="00AA1C4B">
      <w:r>
        <w:separator/>
      </w:r>
    </w:p>
  </w:footnote>
  <w:footnote w:type="continuationSeparator" w:id="0">
    <w:p w14:paraId="2E648B69" w14:textId="77777777" w:rsidR="003A3486" w:rsidRDefault="003A3486" w:rsidP="00AA1C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85AF8" w14:textId="77777777" w:rsidR="00405CB0" w:rsidRDefault="00405CB0">
    <w:pPr>
      <w:pStyle w:val="ac"/>
    </w:pPr>
  </w:p>
  <w:tbl>
    <w:tblPr>
      <w:tblStyle w:val="ab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8"/>
      <w:gridCol w:w="5148"/>
    </w:tblGrid>
    <w:tr w:rsidR="00405CB0" w14:paraId="68D2118D" w14:textId="77777777" w:rsidTr="00A50F56">
      <w:tc>
        <w:tcPr>
          <w:tcW w:w="5148" w:type="dxa"/>
        </w:tcPr>
        <w:p w14:paraId="72069A48" w14:textId="77777777" w:rsidR="00405CB0" w:rsidRPr="007615E9" w:rsidRDefault="007615E9" w:rsidP="00A50F56">
          <w:pPr>
            <w:pStyle w:val="10"/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color w:val="FF6600"/>
              <w:sz w:val="66"/>
              <w:szCs w:val="32"/>
            </w:rPr>
          </w:pPr>
          <w:r w:rsidRPr="007615E9">
            <w:rPr>
              <w:rFonts w:ascii="Bauhaus 93" w:hAnsi="Bauhaus 93"/>
              <w:noProof/>
              <w:color w:val="FF6600"/>
              <w:sz w:val="54"/>
              <w:lang w:val="en-IN"/>
            </w:rPr>
            <w:t>P</w:t>
          </w:r>
          <w:r w:rsidRPr="007615E9">
            <w:rPr>
              <w:noProof/>
              <w:color w:val="FF6600"/>
              <w:sz w:val="54"/>
              <w:lang w:val="en-IN"/>
            </w:rPr>
            <w:t>encis</w:t>
          </w:r>
        </w:p>
        <w:p w14:paraId="0259B339" w14:textId="77777777" w:rsidR="00405CB0" w:rsidRDefault="00000000" w:rsidP="00A50F56">
          <w:pPr>
            <w:rPr>
              <w:b/>
              <w:bCs/>
            </w:rPr>
          </w:pPr>
          <w:hyperlink r:id="rId1" w:history="1">
            <w:r w:rsidR="007615E9" w:rsidRPr="00DB6DB9">
              <w:rPr>
                <w:rStyle w:val="a9"/>
                <w:b/>
                <w:bCs/>
              </w:rPr>
              <w:t>https://pencis.com</w:t>
            </w:r>
          </w:hyperlink>
        </w:p>
        <w:p w14:paraId="463D36F2" w14:textId="77777777" w:rsidR="00405CB0" w:rsidRDefault="007615E9" w:rsidP="007615E9">
          <w:pPr>
            <w:rPr>
              <w:noProof/>
              <w:color w:val="FF6600"/>
              <w:sz w:val="50"/>
              <w:lang w:val="en-IN"/>
            </w:rPr>
          </w:pPr>
          <w:r>
            <w:rPr>
              <w:b/>
              <w:bCs/>
            </w:rPr>
            <w:t>contact</w:t>
          </w:r>
          <w:r w:rsidR="00405CB0" w:rsidRPr="00FD2547">
            <w:rPr>
              <w:b/>
              <w:bCs/>
            </w:rPr>
            <w:t>@</w:t>
          </w:r>
          <w:r>
            <w:rPr>
              <w:b/>
              <w:bCs/>
            </w:rPr>
            <w:t>pencis</w:t>
          </w:r>
          <w:r w:rsidR="00405CB0" w:rsidRPr="00FD2547">
            <w:rPr>
              <w:b/>
              <w:bCs/>
            </w:rPr>
            <w:t>.com</w:t>
          </w:r>
        </w:p>
      </w:tc>
      <w:tc>
        <w:tcPr>
          <w:tcW w:w="5148" w:type="dxa"/>
        </w:tcPr>
        <w:p w14:paraId="3571C652" w14:textId="77777777" w:rsidR="00405CB0" w:rsidRPr="007615E9" w:rsidRDefault="00405CB0" w:rsidP="007615E9">
          <w:pPr>
            <w:pStyle w:val="10"/>
            <w:pBdr>
              <w:top w:val="nil"/>
              <w:left w:val="nil"/>
              <w:bottom w:val="nil"/>
              <w:right w:val="nil"/>
              <w:between w:val="nil"/>
            </w:pBdr>
            <w:rPr>
              <w:noProof/>
              <w:color w:val="FF6600"/>
              <w:sz w:val="44"/>
              <w:lang w:val="en-IN"/>
            </w:rPr>
          </w:pPr>
          <w:proofErr w:type="gramStart"/>
          <w:r w:rsidRPr="007615E9">
            <w:rPr>
              <w:sz w:val="44"/>
            </w:rPr>
            <w:t>Nomination  Application</w:t>
          </w:r>
          <w:proofErr w:type="gramEnd"/>
          <w:r w:rsidRPr="007615E9">
            <w:rPr>
              <w:sz w:val="44"/>
            </w:rPr>
            <w:t xml:space="preserve">  Form </w:t>
          </w:r>
        </w:p>
      </w:tc>
    </w:tr>
  </w:tbl>
  <w:p w14:paraId="5DF83F4A" w14:textId="77777777" w:rsidR="00405CB0" w:rsidRDefault="00405CB0" w:rsidP="00405CB0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E206A"/>
    <w:multiLevelType w:val="multilevel"/>
    <w:tmpl w:val="53D0D398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6BB2DE2"/>
    <w:multiLevelType w:val="hybridMultilevel"/>
    <w:tmpl w:val="D6C0428C"/>
    <w:lvl w:ilvl="0" w:tplc="85D6F976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A320DD1"/>
    <w:multiLevelType w:val="multilevel"/>
    <w:tmpl w:val="8AEE6496"/>
    <w:lvl w:ilvl="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6CD4097"/>
    <w:multiLevelType w:val="multilevel"/>
    <w:tmpl w:val="8AEE6496"/>
    <w:lvl w:ilvl="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904335186">
    <w:abstractNumId w:val="0"/>
  </w:num>
  <w:num w:numId="2" w16cid:durableId="2015451925">
    <w:abstractNumId w:val="2"/>
  </w:num>
  <w:num w:numId="3" w16cid:durableId="1530222912">
    <w:abstractNumId w:val="3"/>
  </w:num>
  <w:num w:numId="4" w16cid:durableId="4605335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tjC0tDSxMDI3MzJS0lEKTi0uzszPAykwrAUA7BXO2ywAAAA="/>
  </w:docVars>
  <w:rsids>
    <w:rsidRoot w:val="00AA1C4B"/>
    <w:rsid w:val="000174D1"/>
    <w:rsid w:val="000736DF"/>
    <w:rsid w:val="000B3A7F"/>
    <w:rsid w:val="00110AF8"/>
    <w:rsid w:val="001167FA"/>
    <w:rsid w:val="001509D8"/>
    <w:rsid w:val="001E0250"/>
    <w:rsid w:val="001E304C"/>
    <w:rsid w:val="0027034E"/>
    <w:rsid w:val="00286AD8"/>
    <w:rsid w:val="002A428C"/>
    <w:rsid w:val="002D3A63"/>
    <w:rsid w:val="0035376F"/>
    <w:rsid w:val="0035678F"/>
    <w:rsid w:val="003A3486"/>
    <w:rsid w:val="003E6C34"/>
    <w:rsid w:val="004011D0"/>
    <w:rsid w:val="00405CB0"/>
    <w:rsid w:val="0042224D"/>
    <w:rsid w:val="00444698"/>
    <w:rsid w:val="00444DB9"/>
    <w:rsid w:val="004B656B"/>
    <w:rsid w:val="004E2C0F"/>
    <w:rsid w:val="00654E5C"/>
    <w:rsid w:val="006839DD"/>
    <w:rsid w:val="00697F6E"/>
    <w:rsid w:val="006C1FAC"/>
    <w:rsid w:val="007615E9"/>
    <w:rsid w:val="007745F0"/>
    <w:rsid w:val="0078761E"/>
    <w:rsid w:val="007D560B"/>
    <w:rsid w:val="007E1159"/>
    <w:rsid w:val="008119BB"/>
    <w:rsid w:val="00874F8C"/>
    <w:rsid w:val="00881559"/>
    <w:rsid w:val="008D1F60"/>
    <w:rsid w:val="00934E9B"/>
    <w:rsid w:val="00966E06"/>
    <w:rsid w:val="00A25018"/>
    <w:rsid w:val="00A27AD2"/>
    <w:rsid w:val="00A4726A"/>
    <w:rsid w:val="00AA1C4B"/>
    <w:rsid w:val="00AA6975"/>
    <w:rsid w:val="00AC1350"/>
    <w:rsid w:val="00AE7C17"/>
    <w:rsid w:val="00B06BFE"/>
    <w:rsid w:val="00B20DC1"/>
    <w:rsid w:val="00B3123A"/>
    <w:rsid w:val="00B368C1"/>
    <w:rsid w:val="00BA04AF"/>
    <w:rsid w:val="00BD7E14"/>
    <w:rsid w:val="00C63E18"/>
    <w:rsid w:val="00DF18AD"/>
    <w:rsid w:val="00DF2438"/>
    <w:rsid w:val="00E15679"/>
    <w:rsid w:val="00E9445B"/>
    <w:rsid w:val="00EA7E8A"/>
    <w:rsid w:val="00FB2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A3CCE2"/>
  <w15:docId w15:val="{8104F1A5-3036-4521-83B2-CA342240A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lang w:val="en-US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745F0"/>
  </w:style>
  <w:style w:type="paragraph" w:styleId="1">
    <w:name w:val="heading 1"/>
    <w:basedOn w:val="10"/>
    <w:next w:val="1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2">
    <w:name w:val="heading 2"/>
    <w:basedOn w:val="10"/>
    <w:next w:val="1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3">
    <w:name w:val="heading 3"/>
    <w:basedOn w:val="10"/>
    <w:next w:val="1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4">
    <w:name w:val="heading 4"/>
    <w:basedOn w:val="10"/>
    <w:next w:val="1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5">
    <w:name w:val="heading 5"/>
    <w:basedOn w:val="10"/>
    <w:next w:val="1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  <w:sz w:val="22"/>
      <w:szCs w:val="22"/>
    </w:rPr>
  </w:style>
  <w:style w:type="paragraph" w:styleId="6">
    <w:name w:val="heading 6"/>
    <w:basedOn w:val="10"/>
    <w:next w:val="1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正文1"/>
    <w:rsid w:val="00AA1C4B"/>
  </w:style>
  <w:style w:type="paragraph" w:styleId="a3">
    <w:name w:val="Title"/>
    <w:basedOn w:val="10"/>
    <w:next w:val="1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a4">
    <w:name w:val="Subtitle"/>
    <w:basedOn w:val="10"/>
    <w:next w:val="1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rsid w:val="00AA1C4B"/>
    <w:tblPr>
      <w:tblStyleRowBandSize w:val="1"/>
      <w:tblStyleColBandSize w:val="1"/>
    </w:tblPr>
  </w:style>
  <w:style w:type="table" w:customStyle="1" w:styleId="a6">
    <w:basedOn w:val="a1"/>
    <w:rsid w:val="00AA1C4B"/>
    <w:tblPr>
      <w:tblStyleRowBandSize w:val="1"/>
      <w:tblStyleColBandSize w:val="1"/>
    </w:tblPr>
  </w:style>
  <w:style w:type="paragraph" w:styleId="a7">
    <w:name w:val="Balloon Text"/>
    <w:basedOn w:val="a"/>
    <w:link w:val="a8"/>
    <w:uiPriority w:val="99"/>
    <w:semiHidden/>
    <w:unhideWhenUsed/>
    <w:rsid w:val="00EA7E8A"/>
    <w:rPr>
      <w:rFonts w:ascii="Tahoma" w:hAnsi="Tahoma" w:cs="Tahoma"/>
      <w:sz w:val="16"/>
      <w:szCs w:val="16"/>
    </w:rPr>
  </w:style>
  <w:style w:type="character" w:customStyle="1" w:styleId="a8">
    <w:name w:val="批注框文本 字符"/>
    <w:basedOn w:val="a0"/>
    <w:link w:val="a7"/>
    <w:uiPriority w:val="99"/>
    <w:semiHidden/>
    <w:rsid w:val="00EA7E8A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E1159"/>
    <w:rPr>
      <w:color w:val="0000FF"/>
      <w:u w:val="single"/>
    </w:rPr>
  </w:style>
  <w:style w:type="paragraph" w:styleId="aa">
    <w:name w:val="List Paragraph"/>
    <w:basedOn w:val="a"/>
    <w:uiPriority w:val="34"/>
    <w:qFormat/>
    <w:rsid w:val="00405CB0"/>
    <w:pPr>
      <w:ind w:left="720"/>
      <w:contextualSpacing/>
    </w:pPr>
    <w:rPr>
      <w:rFonts w:eastAsia="Times New Roman"/>
      <w:lang w:eastAsia="en-US"/>
    </w:rPr>
  </w:style>
  <w:style w:type="table" w:styleId="ab">
    <w:name w:val="Table Grid"/>
    <w:basedOn w:val="a1"/>
    <w:uiPriority w:val="59"/>
    <w:rsid w:val="00405CB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c">
    <w:name w:val="header"/>
    <w:basedOn w:val="a"/>
    <w:link w:val="ad"/>
    <w:uiPriority w:val="99"/>
    <w:unhideWhenUsed/>
    <w:rsid w:val="00405CB0"/>
    <w:pPr>
      <w:tabs>
        <w:tab w:val="center" w:pos="4513"/>
        <w:tab w:val="right" w:pos="9026"/>
      </w:tabs>
    </w:pPr>
  </w:style>
  <w:style w:type="character" w:customStyle="1" w:styleId="ad">
    <w:name w:val="页眉 字符"/>
    <w:basedOn w:val="a0"/>
    <w:link w:val="ac"/>
    <w:uiPriority w:val="99"/>
    <w:rsid w:val="00405CB0"/>
  </w:style>
  <w:style w:type="paragraph" w:styleId="ae">
    <w:name w:val="footer"/>
    <w:basedOn w:val="a"/>
    <w:link w:val="af"/>
    <w:uiPriority w:val="99"/>
    <w:unhideWhenUsed/>
    <w:rsid w:val="00405CB0"/>
    <w:pPr>
      <w:tabs>
        <w:tab w:val="center" w:pos="4513"/>
        <w:tab w:val="right" w:pos="9026"/>
      </w:tabs>
    </w:pPr>
  </w:style>
  <w:style w:type="character" w:customStyle="1" w:styleId="af">
    <w:name w:val="页脚 字符"/>
    <w:basedOn w:val="a0"/>
    <w:link w:val="ae"/>
    <w:uiPriority w:val="99"/>
    <w:rsid w:val="00405CB0"/>
  </w:style>
  <w:style w:type="character" w:styleId="af0">
    <w:name w:val="FollowedHyperlink"/>
    <w:basedOn w:val="a0"/>
    <w:uiPriority w:val="99"/>
    <w:semiHidden/>
    <w:unhideWhenUsed/>
    <w:rsid w:val="00AC1350"/>
    <w:rPr>
      <w:color w:val="800080" w:themeColor="followedHyperlink"/>
      <w:u w:val="single"/>
    </w:rPr>
  </w:style>
  <w:style w:type="paragraph" w:styleId="af1">
    <w:name w:val="Revision"/>
    <w:hidden/>
    <w:uiPriority w:val="99"/>
    <w:semiHidden/>
    <w:rsid w:val="003537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5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image" Target="media/image1.gif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penci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F5144-27CA-48FC-864D-D0F01C9B0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manath</dc:creator>
  <cp:lastModifiedBy>whk</cp:lastModifiedBy>
  <cp:revision>4</cp:revision>
  <cp:lastPrinted>2019-10-17T21:27:00Z</cp:lastPrinted>
  <dcterms:created xsi:type="dcterms:W3CDTF">2023-02-02T00:39:00Z</dcterms:created>
  <dcterms:modified xsi:type="dcterms:W3CDTF">2023-02-02T05:25:00Z</dcterms:modified>
</cp:coreProperties>
</file>